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BDA957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56162B5F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2B8AC144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05251ACF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7B822726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</w:rPr>
      </w:pPr>
      <w:r>
        <w:rPr>
          <w:rFonts w:cs="B Nazanin"/>
          <w:noProof/>
          <w:sz w:val="28"/>
          <w:szCs w:val="28"/>
        </w:rPr>
        <w:drawing>
          <wp:inline distT="0" distB="0" distL="0" distR="0" wp14:anchorId="14E25D18" wp14:editId="4B1A2754">
            <wp:extent cx="2347586" cy="2349206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6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7586" cy="2349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4E699" w14:textId="77777777" w:rsidR="00414783" w:rsidRDefault="00414783" w:rsidP="00414783">
      <w:pPr>
        <w:spacing w:line="276" w:lineRule="auto"/>
        <w:jc w:val="both"/>
        <w:rPr>
          <w:rFonts w:cs="B Nazanin"/>
          <w:sz w:val="28"/>
          <w:szCs w:val="28"/>
        </w:rPr>
      </w:pPr>
    </w:p>
    <w:p w14:paraId="61AF56EB" w14:textId="77777777" w:rsidR="00414783" w:rsidRPr="003928DE" w:rsidRDefault="00414783" w:rsidP="00414783">
      <w:pPr>
        <w:spacing w:line="276" w:lineRule="auto"/>
        <w:jc w:val="center"/>
        <w:rPr>
          <w:rFonts w:cs="B Nazanin"/>
          <w:b/>
          <w:bCs/>
          <w:sz w:val="28"/>
          <w:szCs w:val="28"/>
          <w:rtl/>
        </w:rPr>
      </w:pPr>
      <w:r w:rsidRPr="003928DE">
        <w:rPr>
          <w:rFonts w:cs="B Nazanin" w:hint="cs"/>
          <w:b/>
          <w:bCs/>
          <w:sz w:val="28"/>
          <w:szCs w:val="28"/>
          <w:rtl/>
        </w:rPr>
        <w:t>پروژه درس مهندسی نرم افزار</w:t>
      </w:r>
    </w:p>
    <w:p w14:paraId="1EA65F52" w14:textId="77777777" w:rsidR="00414783" w:rsidRPr="003928DE" w:rsidRDefault="00414783" w:rsidP="00414783">
      <w:pPr>
        <w:spacing w:line="276" w:lineRule="auto"/>
        <w:jc w:val="center"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</w:rPr>
        <w:t>Use Case Description</w:t>
      </w:r>
    </w:p>
    <w:p w14:paraId="6FA3A07B" w14:textId="77777777" w:rsidR="00414783" w:rsidRPr="003928DE" w:rsidRDefault="00414783" w:rsidP="00414783">
      <w:pPr>
        <w:spacing w:line="276" w:lineRule="auto"/>
        <w:jc w:val="center"/>
        <w:rPr>
          <w:rFonts w:cs="B Nazanin"/>
          <w:b/>
          <w:bCs/>
          <w:sz w:val="28"/>
          <w:szCs w:val="28"/>
          <w:rtl/>
        </w:rPr>
      </w:pPr>
      <w:r w:rsidRPr="003928DE">
        <w:rPr>
          <w:rFonts w:cs="B Nazanin" w:hint="cs"/>
          <w:b/>
          <w:bCs/>
          <w:sz w:val="28"/>
          <w:szCs w:val="28"/>
          <w:rtl/>
        </w:rPr>
        <w:t xml:space="preserve">استاد: </w:t>
      </w:r>
    </w:p>
    <w:p w14:paraId="73508AC3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دکتر محمودزاده</w:t>
      </w:r>
    </w:p>
    <w:p w14:paraId="73E8533F" w14:textId="77777777" w:rsidR="00414783" w:rsidRPr="003928DE" w:rsidRDefault="00414783" w:rsidP="00414783">
      <w:pPr>
        <w:spacing w:line="276" w:lineRule="auto"/>
        <w:jc w:val="center"/>
        <w:rPr>
          <w:rFonts w:cs="B Nazanin"/>
          <w:b/>
          <w:bCs/>
          <w:sz w:val="28"/>
          <w:szCs w:val="28"/>
          <w:rtl/>
        </w:rPr>
      </w:pPr>
      <w:r w:rsidRPr="003928DE">
        <w:rPr>
          <w:rFonts w:cs="B Nazanin" w:hint="cs"/>
          <w:b/>
          <w:bCs/>
          <w:sz w:val="28"/>
          <w:szCs w:val="28"/>
          <w:rtl/>
        </w:rPr>
        <w:t>اعضای گروه:</w:t>
      </w:r>
    </w:p>
    <w:p w14:paraId="32CE9432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صادق اکبری</w:t>
      </w:r>
    </w:p>
    <w:p w14:paraId="3A1802D4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عرفان رئوفیان</w:t>
      </w:r>
    </w:p>
    <w:p w14:paraId="46314F7D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علی غفورزاده</w:t>
      </w:r>
    </w:p>
    <w:p w14:paraId="6CC34B65" w14:textId="77777777" w:rsidR="00414783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سید مهدی غضنفری</w:t>
      </w:r>
    </w:p>
    <w:p w14:paraId="1B304B7E" w14:textId="77777777" w:rsidR="00414783" w:rsidRPr="003E4CF5" w:rsidRDefault="00414783" w:rsidP="00414783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امیرعباس مهدی زاده</w:t>
      </w:r>
    </w:p>
    <w:p w14:paraId="26CCE689" w14:textId="77777777" w:rsidR="00414783" w:rsidRDefault="00414783"/>
    <w:p w14:paraId="1DB4CD5E" w14:textId="77777777" w:rsidR="00414783" w:rsidRDefault="00414783"/>
    <w:p w14:paraId="3C376072" w14:textId="77777777" w:rsidR="00414783" w:rsidRDefault="00414783"/>
    <w:p w14:paraId="337BD254" w14:textId="77777777" w:rsidR="00414783" w:rsidRDefault="00414783"/>
    <w:p w14:paraId="30409CFC" w14:textId="77777777" w:rsidR="00414783" w:rsidRDefault="00414783"/>
    <w:p w14:paraId="39D3396D" w14:textId="77777777" w:rsidR="00414783" w:rsidRDefault="00414783"/>
    <w:p w14:paraId="774EE82E" w14:textId="77777777" w:rsidR="00414783" w:rsidRDefault="00414783"/>
    <w:p w14:paraId="292E27E5" w14:textId="77777777" w:rsidR="00414783" w:rsidRDefault="0041478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1"/>
        <w:gridCol w:w="1003"/>
        <w:gridCol w:w="1842"/>
        <w:gridCol w:w="2834"/>
      </w:tblGrid>
      <w:tr w:rsidR="004629FA" w:rsidRPr="004629FA" w14:paraId="1940C217" w14:textId="77777777" w:rsidTr="004629FA">
        <w:tc>
          <w:tcPr>
            <w:tcW w:w="3671" w:type="dxa"/>
          </w:tcPr>
          <w:p w14:paraId="6ABD4758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Use Case Name: login</w:t>
            </w:r>
          </w:p>
        </w:tc>
        <w:tc>
          <w:tcPr>
            <w:tcW w:w="2845" w:type="dxa"/>
            <w:gridSpan w:val="2"/>
          </w:tcPr>
          <w:p w14:paraId="7A66DBEC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 1</w:t>
            </w:r>
          </w:p>
        </w:tc>
        <w:tc>
          <w:tcPr>
            <w:tcW w:w="2834" w:type="dxa"/>
          </w:tcPr>
          <w:p w14:paraId="570FEE96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 High</w:t>
            </w:r>
          </w:p>
        </w:tc>
      </w:tr>
      <w:tr w:rsidR="004629FA" w:rsidRPr="004629FA" w14:paraId="47C820F5" w14:textId="77777777" w:rsidTr="004629FA">
        <w:tc>
          <w:tcPr>
            <w:tcW w:w="4674" w:type="dxa"/>
            <w:gridSpan w:val="2"/>
          </w:tcPr>
          <w:p w14:paraId="6462BEC6" w14:textId="77777777" w:rsidR="004629FA" w:rsidRPr="004629FA" w:rsidRDefault="004629FA" w:rsidP="004629FA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 User</w:t>
            </w:r>
          </w:p>
        </w:tc>
        <w:tc>
          <w:tcPr>
            <w:tcW w:w="4676" w:type="dxa"/>
            <w:gridSpan w:val="2"/>
          </w:tcPr>
          <w:p w14:paraId="3B3DAAA4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4629FA" w:rsidRPr="004629FA" w14:paraId="51C2F1FD" w14:textId="77777777" w:rsidTr="004629FA">
        <w:tc>
          <w:tcPr>
            <w:tcW w:w="9350" w:type="dxa"/>
            <w:gridSpan w:val="4"/>
          </w:tcPr>
          <w:p w14:paraId="63A52680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takeholders and Interests:</w:t>
            </w:r>
            <w:r w:rsidR="006A601C">
              <w:rPr>
                <w:rFonts w:ascii="Cambria" w:hAnsi="Cambria"/>
              </w:rPr>
              <w:t xml:space="preserve"> User - Wants to log in.</w:t>
            </w:r>
          </w:p>
        </w:tc>
      </w:tr>
      <w:tr w:rsidR="004629FA" w:rsidRPr="004629FA" w14:paraId="7174B3D6" w14:textId="77777777" w:rsidTr="004629FA">
        <w:tc>
          <w:tcPr>
            <w:tcW w:w="9350" w:type="dxa"/>
            <w:gridSpan w:val="4"/>
          </w:tcPr>
          <w:p w14:paraId="3ECA498E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scription:</w:t>
            </w:r>
            <w:r w:rsidR="00CF65B3">
              <w:rPr>
                <w:rFonts w:ascii="Cambria" w:hAnsi="Cambria"/>
              </w:rPr>
              <w:t xml:space="preserve"> </w:t>
            </w:r>
            <w:r w:rsidR="006A601C">
              <w:rPr>
                <w:rFonts w:ascii="Cambria" w:hAnsi="Cambria"/>
              </w:rPr>
              <w:t>This use case describes how the user can log into his account.</w:t>
            </w:r>
          </w:p>
        </w:tc>
      </w:tr>
      <w:tr w:rsidR="004629FA" w:rsidRPr="004629FA" w14:paraId="45AF97E5" w14:textId="77777777" w:rsidTr="004629FA">
        <w:tc>
          <w:tcPr>
            <w:tcW w:w="9350" w:type="dxa"/>
            <w:gridSpan w:val="4"/>
          </w:tcPr>
          <w:p w14:paraId="2523FE1F" w14:textId="50431F4E" w:rsid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</w:t>
            </w:r>
            <w:r w:rsidR="006A601C">
              <w:rPr>
                <w:rFonts w:ascii="Cambria" w:hAnsi="Cambria"/>
              </w:rPr>
              <w:t xml:space="preserve"> User clicks </w:t>
            </w:r>
            <w:r w:rsidR="00691690">
              <w:rPr>
                <w:rFonts w:ascii="Cambria" w:hAnsi="Cambria"/>
              </w:rPr>
              <w:t xml:space="preserve">the </w:t>
            </w:r>
            <w:r w:rsidR="006A601C">
              <w:rPr>
                <w:rFonts w:ascii="Cambria" w:hAnsi="Cambria"/>
              </w:rPr>
              <w:t>login button</w:t>
            </w:r>
          </w:p>
          <w:p w14:paraId="70D8BBF5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</w:t>
            </w:r>
            <w:r w:rsidR="006A601C">
              <w:rPr>
                <w:rFonts w:ascii="Cambria" w:hAnsi="Cambria"/>
              </w:rPr>
              <w:t xml:space="preserve"> External</w:t>
            </w:r>
          </w:p>
        </w:tc>
      </w:tr>
      <w:tr w:rsidR="004629FA" w:rsidRPr="004629FA" w14:paraId="70340C0E" w14:textId="77777777" w:rsidTr="004629FA">
        <w:tc>
          <w:tcPr>
            <w:tcW w:w="9350" w:type="dxa"/>
            <w:gridSpan w:val="4"/>
          </w:tcPr>
          <w:p w14:paraId="7C6309A0" w14:textId="77777777" w:rsid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</w:t>
            </w:r>
            <w:r w:rsidR="006A601C">
              <w:rPr>
                <w:rFonts w:ascii="Cambria" w:hAnsi="Cambria"/>
              </w:rPr>
              <w:t xml:space="preserve">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</w:t>
            </w:r>
          </w:p>
          <w:p w14:paraId="7E752C5E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4629FA" w:rsidRPr="004629FA" w14:paraId="16963DC2" w14:textId="77777777" w:rsidTr="004629FA">
        <w:tc>
          <w:tcPr>
            <w:tcW w:w="9350" w:type="dxa"/>
            <w:gridSpan w:val="4"/>
          </w:tcPr>
          <w:p w14:paraId="17BF634F" w14:textId="77777777" w:rsid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245188AB" w14:textId="77777777" w:rsidR="006A601C" w:rsidRDefault="006A601C" w:rsidP="004629FA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 username</w:t>
            </w:r>
          </w:p>
          <w:p w14:paraId="66F4E016" w14:textId="77777777" w:rsidR="006A601C" w:rsidRDefault="006A601C" w:rsidP="004629FA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 password</w:t>
            </w:r>
          </w:p>
          <w:p w14:paraId="5B458F45" w14:textId="77777777" w:rsidR="006A601C" w:rsidRPr="004629FA" w:rsidRDefault="006A601C" w:rsidP="004629FA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r is logged in</w:t>
            </w:r>
          </w:p>
        </w:tc>
      </w:tr>
      <w:tr w:rsidR="004629FA" w:rsidRPr="004629FA" w14:paraId="5935BA4F" w14:textId="77777777" w:rsidTr="004629FA">
        <w:tc>
          <w:tcPr>
            <w:tcW w:w="9350" w:type="dxa"/>
            <w:gridSpan w:val="4"/>
          </w:tcPr>
          <w:p w14:paraId="1CCC0057" w14:textId="77777777" w:rsidR="004629FA" w:rsidRP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</w:tc>
      </w:tr>
      <w:tr w:rsidR="004629FA" w:rsidRPr="004629FA" w14:paraId="399CC995" w14:textId="77777777" w:rsidTr="004629FA">
        <w:tc>
          <w:tcPr>
            <w:tcW w:w="9350" w:type="dxa"/>
            <w:gridSpan w:val="4"/>
          </w:tcPr>
          <w:p w14:paraId="7D394515" w14:textId="77777777" w:rsidR="004629FA" w:rsidRDefault="004629FA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lternative/Exceptional Flows</w:t>
            </w:r>
            <w:r w:rsidR="006A601C">
              <w:rPr>
                <w:rFonts w:ascii="Cambria" w:hAnsi="Cambria"/>
              </w:rPr>
              <w:t>:</w:t>
            </w:r>
          </w:p>
          <w:p w14:paraId="191C3569" w14:textId="5AA4EC84" w:rsidR="006A601C" w:rsidRDefault="006A601C" w:rsidP="004629F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I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 xml:space="preserve">user enters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wrong password:</w:t>
            </w:r>
          </w:p>
          <w:p w14:paraId="6A39BD81" w14:textId="77777777" w:rsidR="006A601C" w:rsidRDefault="006A601C" w:rsidP="006A601C">
            <w:pPr>
              <w:pStyle w:val="ListParagraph"/>
              <w:numPr>
                <w:ilvl w:val="0"/>
                <w:numId w:val="4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r clicks account recovery button</w:t>
            </w:r>
          </w:p>
          <w:p w14:paraId="4427FF31" w14:textId="77777777" w:rsidR="00AA510D" w:rsidRDefault="00AA510D" w:rsidP="00AA510D">
            <w:pPr>
              <w:pStyle w:val="ListParagraph"/>
              <w:numPr>
                <w:ilvl w:val="0"/>
                <w:numId w:val="4"/>
              </w:numPr>
              <w:rPr>
                <w:rFonts w:ascii="Cambria" w:hAnsi="Cambria"/>
              </w:rPr>
            </w:pPr>
            <w:r w:rsidRPr="00AA510D">
              <w:rPr>
                <w:rFonts w:ascii="Cambria" w:hAnsi="Cambria"/>
              </w:rPr>
              <w:t>If password incorrect for multiple times:</w:t>
            </w:r>
            <w:r>
              <w:rPr>
                <w:rFonts w:ascii="Cambria" w:hAnsi="Cambria"/>
              </w:rPr>
              <w:br/>
              <w:t>force user to recover the account</w:t>
            </w:r>
          </w:p>
          <w:p w14:paraId="4D75C1E8" w14:textId="041261EB" w:rsidR="00AA510D" w:rsidRPr="00AA510D" w:rsidRDefault="00AA510D" w:rsidP="00AA510D">
            <w:pPr>
              <w:pStyle w:val="ListParagraph"/>
              <w:numPr>
                <w:ilvl w:val="0"/>
                <w:numId w:val="4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lse:</w:t>
            </w:r>
            <w:r>
              <w:rPr>
                <w:rFonts w:ascii="Cambria" w:hAnsi="Cambria"/>
              </w:rPr>
              <w:br/>
              <w:t xml:space="preserve">go to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normal flow</w:t>
            </w:r>
          </w:p>
        </w:tc>
      </w:tr>
    </w:tbl>
    <w:p w14:paraId="4EEE2CF9" w14:textId="77777777" w:rsidR="00716533" w:rsidRDefault="00A323DA" w:rsidP="004629FA">
      <w:pPr>
        <w:rPr>
          <w:rFonts w:ascii="Apple Braille Pinpoint 8 Dot" w:hAnsi="Apple Braille Pinpoint 8 Dot"/>
        </w:rPr>
      </w:pPr>
    </w:p>
    <w:p w14:paraId="2240301D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3829258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334EA3A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00A65A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9EA5C1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EDB7643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45499A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C97165A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B41322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2F2D78CE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E80359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7961D3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4EB4B40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1B2BDA8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41227C9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6313A82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4266FC2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19A108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E7A28CD" w14:textId="77777777" w:rsidR="008B10EB" w:rsidRDefault="008B10EB" w:rsidP="004629FA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1"/>
        <w:gridCol w:w="1003"/>
        <w:gridCol w:w="1842"/>
        <w:gridCol w:w="2834"/>
      </w:tblGrid>
      <w:tr w:rsidR="004629FA" w:rsidRPr="004629FA" w14:paraId="5072F960" w14:textId="77777777" w:rsidTr="00E15C56">
        <w:tc>
          <w:tcPr>
            <w:tcW w:w="3671" w:type="dxa"/>
          </w:tcPr>
          <w:p w14:paraId="4F7BF4B2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 xml:space="preserve">Use Case Name: </w:t>
            </w:r>
            <w:r w:rsidR="00CF65B3">
              <w:rPr>
                <w:rFonts w:ascii="Cambria" w:hAnsi="Cambria"/>
              </w:rPr>
              <w:t>Sign Up</w:t>
            </w:r>
          </w:p>
        </w:tc>
        <w:tc>
          <w:tcPr>
            <w:tcW w:w="2845" w:type="dxa"/>
            <w:gridSpan w:val="2"/>
          </w:tcPr>
          <w:p w14:paraId="616741A7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</w:t>
            </w:r>
            <w:r w:rsidR="00CF65B3">
              <w:rPr>
                <w:rFonts w:ascii="Cambria" w:hAnsi="Cambria"/>
              </w:rPr>
              <w:t xml:space="preserve"> 2</w:t>
            </w:r>
          </w:p>
        </w:tc>
        <w:tc>
          <w:tcPr>
            <w:tcW w:w="2834" w:type="dxa"/>
          </w:tcPr>
          <w:p w14:paraId="514EA093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</w:t>
            </w:r>
            <w:r w:rsidR="00CF65B3">
              <w:rPr>
                <w:rFonts w:ascii="Cambria" w:hAnsi="Cambria"/>
              </w:rPr>
              <w:t xml:space="preserve"> High</w:t>
            </w:r>
          </w:p>
        </w:tc>
      </w:tr>
      <w:tr w:rsidR="004629FA" w:rsidRPr="004629FA" w14:paraId="5531CC85" w14:textId="77777777" w:rsidTr="00E15C56">
        <w:tc>
          <w:tcPr>
            <w:tcW w:w="4674" w:type="dxa"/>
            <w:gridSpan w:val="2"/>
          </w:tcPr>
          <w:p w14:paraId="65D5A6C6" w14:textId="77777777" w:rsidR="004629FA" w:rsidRPr="004629FA" w:rsidRDefault="004629FA" w:rsidP="00E15C56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</w:t>
            </w:r>
            <w:r w:rsidR="00CF65B3">
              <w:rPr>
                <w:rFonts w:ascii="Cambria" w:hAnsi="Cambria"/>
                <w:lang w:bidi="fa-IR"/>
              </w:rPr>
              <w:t xml:space="preserve"> User</w:t>
            </w:r>
          </w:p>
        </w:tc>
        <w:tc>
          <w:tcPr>
            <w:tcW w:w="4676" w:type="dxa"/>
            <w:gridSpan w:val="2"/>
          </w:tcPr>
          <w:p w14:paraId="506BDE09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4629FA" w:rsidRPr="004629FA" w14:paraId="30F0323A" w14:textId="77777777" w:rsidTr="00E15C56">
        <w:tc>
          <w:tcPr>
            <w:tcW w:w="9350" w:type="dxa"/>
            <w:gridSpan w:val="4"/>
          </w:tcPr>
          <w:p w14:paraId="727FEE91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takeholders and Interests:</w:t>
            </w:r>
            <w:r w:rsidR="00CF65B3">
              <w:rPr>
                <w:rFonts w:ascii="Cambria" w:hAnsi="Cambria"/>
              </w:rPr>
              <w:t xml:space="preserve"> User – wants to create an account</w:t>
            </w:r>
          </w:p>
        </w:tc>
      </w:tr>
      <w:tr w:rsidR="004629FA" w:rsidRPr="004629FA" w14:paraId="34565C70" w14:textId="77777777" w:rsidTr="00E15C56">
        <w:tc>
          <w:tcPr>
            <w:tcW w:w="9350" w:type="dxa"/>
            <w:gridSpan w:val="4"/>
          </w:tcPr>
          <w:p w14:paraId="09C3B729" w14:textId="12FA6F82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scription:</w:t>
            </w:r>
            <w:r w:rsidR="00CF65B3">
              <w:rPr>
                <w:rFonts w:ascii="Cambria" w:hAnsi="Cambria"/>
              </w:rPr>
              <w:t xml:space="preserve"> </w:t>
            </w:r>
            <w:r w:rsidR="00691690">
              <w:rPr>
                <w:rFonts w:ascii="Cambria" w:hAnsi="Cambria"/>
              </w:rPr>
              <w:t>T</w:t>
            </w:r>
            <w:r w:rsidR="00CF65B3"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 w:rsidR="00CF65B3">
              <w:rPr>
                <w:rFonts w:ascii="Cambria" w:hAnsi="Cambria"/>
              </w:rPr>
              <w:t>user can create an account</w:t>
            </w:r>
          </w:p>
        </w:tc>
      </w:tr>
      <w:tr w:rsidR="004629FA" w:rsidRPr="004629FA" w14:paraId="075DFD25" w14:textId="77777777" w:rsidTr="00E15C56">
        <w:tc>
          <w:tcPr>
            <w:tcW w:w="9350" w:type="dxa"/>
            <w:gridSpan w:val="4"/>
          </w:tcPr>
          <w:p w14:paraId="70250588" w14:textId="77777777" w:rsid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</w:t>
            </w:r>
            <w:r w:rsidR="00CF65B3">
              <w:rPr>
                <w:rFonts w:ascii="Cambria" w:hAnsi="Cambria"/>
              </w:rPr>
              <w:t xml:space="preserve"> user clicks the sign-up button</w:t>
            </w:r>
          </w:p>
          <w:p w14:paraId="5752323C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</w:t>
            </w:r>
            <w:r w:rsidR="00CF65B3">
              <w:rPr>
                <w:rFonts w:ascii="Cambria" w:hAnsi="Cambria"/>
              </w:rPr>
              <w:t xml:space="preserve"> External</w:t>
            </w:r>
          </w:p>
        </w:tc>
      </w:tr>
      <w:tr w:rsidR="004629FA" w:rsidRPr="004629FA" w14:paraId="23C0CF9F" w14:textId="77777777" w:rsidTr="00E15C56">
        <w:tc>
          <w:tcPr>
            <w:tcW w:w="9350" w:type="dxa"/>
            <w:gridSpan w:val="4"/>
          </w:tcPr>
          <w:p w14:paraId="3BC523A6" w14:textId="77777777" w:rsid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</w:t>
            </w:r>
            <w:r w:rsidR="00CF65B3">
              <w:rPr>
                <w:rFonts w:ascii="Cambria" w:hAnsi="Cambria"/>
              </w:rPr>
              <w:t xml:space="preserve">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</w:t>
            </w:r>
          </w:p>
          <w:p w14:paraId="14F55B6B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4629FA" w:rsidRPr="004629FA" w14:paraId="47BAFCBE" w14:textId="77777777" w:rsidTr="00E15C56">
        <w:tc>
          <w:tcPr>
            <w:tcW w:w="9350" w:type="dxa"/>
            <w:gridSpan w:val="4"/>
          </w:tcPr>
          <w:p w14:paraId="36E9BFA2" w14:textId="77777777" w:rsid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40697E85" w14:textId="77777777" w:rsidR="004629FA" w:rsidRDefault="00CF65B3" w:rsidP="004629FA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s username</w:t>
            </w:r>
          </w:p>
          <w:p w14:paraId="2A2797E6" w14:textId="77777777" w:rsidR="00CF65B3" w:rsidRDefault="00CF65B3" w:rsidP="004629FA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s password</w:t>
            </w:r>
          </w:p>
          <w:p w14:paraId="4BFB1564" w14:textId="77777777" w:rsidR="00CF65B3" w:rsidRDefault="00CF65B3" w:rsidP="004629FA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the “done” button</w:t>
            </w:r>
          </w:p>
          <w:p w14:paraId="7A707810" w14:textId="77777777" w:rsidR="00CF65B3" w:rsidRPr="004629FA" w:rsidRDefault="00CF65B3" w:rsidP="004629FA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es successful message</w:t>
            </w:r>
          </w:p>
        </w:tc>
      </w:tr>
      <w:tr w:rsidR="004629FA" w:rsidRPr="004629FA" w14:paraId="7B83A99C" w14:textId="77777777" w:rsidTr="00E15C56">
        <w:tc>
          <w:tcPr>
            <w:tcW w:w="9350" w:type="dxa"/>
            <w:gridSpan w:val="4"/>
          </w:tcPr>
          <w:p w14:paraId="6B7ED379" w14:textId="77777777" w:rsidR="004629FA" w:rsidRP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</w:tc>
      </w:tr>
      <w:tr w:rsidR="004629FA" w:rsidRPr="004629FA" w14:paraId="1CD7E41F" w14:textId="77777777" w:rsidTr="00E15C56">
        <w:tc>
          <w:tcPr>
            <w:tcW w:w="9350" w:type="dxa"/>
            <w:gridSpan w:val="4"/>
          </w:tcPr>
          <w:p w14:paraId="050ED22B" w14:textId="77777777" w:rsidR="004629FA" w:rsidRDefault="004629FA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lternative/Exceptional Flows</w:t>
            </w:r>
            <w:r w:rsidR="00CF65B3">
              <w:rPr>
                <w:rFonts w:ascii="Cambria" w:hAnsi="Cambria"/>
              </w:rPr>
              <w:t>:</w:t>
            </w:r>
          </w:p>
          <w:p w14:paraId="24A15EEA" w14:textId="6472E8A8" w:rsidR="00CC3613" w:rsidRDefault="00CC3613" w:rsidP="00CC3613">
            <w:pPr>
              <w:pStyle w:val="ListParagraph"/>
              <w:numPr>
                <w:ilvl w:val="0"/>
                <w:numId w:val="7"/>
              </w:numPr>
              <w:rPr>
                <w:rFonts w:ascii="Cambria" w:hAnsi="Cambria"/>
              </w:rPr>
            </w:pPr>
            <w:r w:rsidRPr="00CC3613">
              <w:rPr>
                <w:rFonts w:ascii="Cambria" w:hAnsi="Cambria"/>
              </w:rPr>
              <w:t>If username not unique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</w:r>
            <w:r w:rsidRPr="00CC3613">
              <w:rPr>
                <w:rFonts w:ascii="Cambria" w:hAnsi="Cambria"/>
              </w:rPr>
              <w:t xml:space="preserve">Enters another username again and goes to </w:t>
            </w:r>
            <w:r w:rsidR="00691690">
              <w:rPr>
                <w:rFonts w:ascii="Cambria" w:hAnsi="Cambria"/>
              </w:rPr>
              <w:t xml:space="preserve">the </w:t>
            </w:r>
            <w:r w:rsidRPr="00CC3613">
              <w:rPr>
                <w:rFonts w:ascii="Cambria" w:hAnsi="Cambria"/>
              </w:rPr>
              <w:t>normal flow of use case</w:t>
            </w:r>
          </w:p>
          <w:p w14:paraId="5DC2FFB0" w14:textId="27546128" w:rsidR="00CC3613" w:rsidRPr="00CC3613" w:rsidRDefault="00CC3613" w:rsidP="00CC3613">
            <w:pPr>
              <w:pStyle w:val="ListParagraph"/>
              <w:numPr>
                <w:ilvl w:val="0"/>
                <w:numId w:val="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f password not strong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 xml:space="preserve">Enters another password again and goes to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normal flow of use case</w:t>
            </w:r>
          </w:p>
        </w:tc>
      </w:tr>
    </w:tbl>
    <w:p w14:paraId="2157434B" w14:textId="77777777" w:rsidR="004629FA" w:rsidRDefault="004629FA" w:rsidP="004629FA">
      <w:pPr>
        <w:rPr>
          <w:rFonts w:ascii="Apple Braille Pinpoint 8 Dot" w:hAnsi="Apple Braille Pinpoint 8 Dot"/>
        </w:rPr>
      </w:pPr>
    </w:p>
    <w:p w14:paraId="2BBD5968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1A1BB75C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34561053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64BD1A10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459DD6D1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346E531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61D37DC3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98C9070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08DD00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B73B23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0885E50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3A9712B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0B5761B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C80C72B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5365A2E6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D272911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625F775F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03735DA5" w14:textId="77777777" w:rsidR="008B10EB" w:rsidRDefault="008B10EB" w:rsidP="004629FA">
      <w:pPr>
        <w:rPr>
          <w:rFonts w:ascii="Apple Braille Pinpoint 8 Dot" w:hAnsi="Apple Braille Pinpoint 8 Dot"/>
        </w:rPr>
      </w:pPr>
    </w:p>
    <w:p w14:paraId="7BDC2628" w14:textId="77777777" w:rsidR="008B10EB" w:rsidRDefault="008B10EB" w:rsidP="004629FA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810"/>
        <w:gridCol w:w="3325"/>
      </w:tblGrid>
      <w:tr w:rsidR="00CF65B3" w:rsidRPr="004629FA" w14:paraId="33D1A3DF" w14:textId="77777777" w:rsidTr="00CC3613">
        <w:tc>
          <w:tcPr>
            <w:tcW w:w="5215" w:type="dxa"/>
          </w:tcPr>
          <w:p w14:paraId="47B0B49B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 xml:space="preserve">Use Case Name: </w:t>
            </w:r>
            <w:r w:rsidR="00CC3613">
              <w:rPr>
                <w:rFonts w:ascii="Cambria" w:hAnsi="Cambria"/>
              </w:rPr>
              <w:t>financial account management</w:t>
            </w:r>
          </w:p>
        </w:tc>
        <w:tc>
          <w:tcPr>
            <w:tcW w:w="810" w:type="dxa"/>
          </w:tcPr>
          <w:p w14:paraId="610D83AF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</w:t>
            </w:r>
            <w:r w:rsidR="00CC3613">
              <w:rPr>
                <w:rFonts w:ascii="Cambria" w:hAnsi="Cambria"/>
              </w:rPr>
              <w:t xml:space="preserve"> 3</w:t>
            </w:r>
          </w:p>
        </w:tc>
        <w:tc>
          <w:tcPr>
            <w:tcW w:w="3325" w:type="dxa"/>
          </w:tcPr>
          <w:p w14:paraId="5E81C78F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</w:t>
            </w:r>
            <w:r w:rsidR="00CC3613">
              <w:rPr>
                <w:rFonts w:ascii="Cambria" w:hAnsi="Cambria"/>
              </w:rPr>
              <w:t xml:space="preserve"> very high</w:t>
            </w:r>
          </w:p>
        </w:tc>
      </w:tr>
      <w:tr w:rsidR="00CF65B3" w:rsidRPr="004629FA" w14:paraId="786857C6" w14:textId="77777777" w:rsidTr="00CC3613">
        <w:tc>
          <w:tcPr>
            <w:tcW w:w="5215" w:type="dxa"/>
          </w:tcPr>
          <w:p w14:paraId="0C888392" w14:textId="77777777" w:rsidR="00CF65B3" w:rsidRPr="004629FA" w:rsidRDefault="00CF65B3" w:rsidP="00E15C56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</w:t>
            </w:r>
            <w:r w:rsidR="00CC3613">
              <w:rPr>
                <w:rFonts w:ascii="Cambria" w:hAnsi="Cambria"/>
                <w:lang w:bidi="fa-IR"/>
              </w:rPr>
              <w:t xml:space="preserve"> User</w:t>
            </w:r>
          </w:p>
        </w:tc>
        <w:tc>
          <w:tcPr>
            <w:tcW w:w="4135" w:type="dxa"/>
            <w:gridSpan w:val="2"/>
          </w:tcPr>
          <w:p w14:paraId="6C2C3E8B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CF65B3" w:rsidRPr="004629FA" w14:paraId="488CC8C1" w14:textId="77777777" w:rsidTr="00E15C56">
        <w:tc>
          <w:tcPr>
            <w:tcW w:w="9350" w:type="dxa"/>
            <w:gridSpan w:val="3"/>
          </w:tcPr>
          <w:p w14:paraId="55FC3BBE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takeholders and Interests:</w:t>
            </w:r>
            <w:r w:rsidR="00CC3613">
              <w:rPr>
                <w:rFonts w:ascii="Cambria" w:hAnsi="Cambria"/>
              </w:rPr>
              <w:t xml:space="preserve"> User – wants to manage his financial account</w:t>
            </w:r>
          </w:p>
        </w:tc>
      </w:tr>
      <w:tr w:rsidR="00CF65B3" w:rsidRPr="004629FA" w14:paraId="4DA9FA55" w14:textId="77777777" w:rsidTr="00E15C56">
        <w:tc>
          <w:tcPr>
            <w:tcW w:w="9350" w:type="dxa"/>
            <w:gridSpan w:val="3"/>
          </w:tcPr>
          <w:p w14:paraId="5BFE810F" w14:textId="40AFCA43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scription:</w:t>
            </w:r>
            <w:r w:rsidR="00CC3613">
              <w:rPr>
                <w:rFonts w:ascii="Cambria" w:hAnsi="Cambria"/>
              </w:rPr>
              <w:t xml:space="preserve"> </w:t>
            </w:r>
            <w:r w:rsidR="00691690">
              <w:rPr>
                <w:rFonts w:ascii="Cambria" w:hAnsi="Cambria"/>
              </w:rPr>
              <w:t>T</w:t>
            </w:r>
            <w:r w:rsidR="00CC3613"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 w:rsidR="00CC3613">
              <w:rPr>
                <w:rFonts w:ascii="Cambria" w:hAnsi="Cambria"/>
              </w:rPr>
              <w:t>user can manage his financial account</w:t>
            </w:r>
          </w:p>
        </w:tc>
      </w:tr>
      <w:tr w:rsidR="00CF65B3" w:rsidRPr="004629FA" w14:paraId="4BFFC5FF" w14:textId="77777777" w:rsidTr="00E15C56">
        <w:tc>
          <w:tcPr>
            <w:tcW w:w="9350" w:type="dxa"/>
            <w:gridSpan w:val="3"/>
          </w:tcPr>
          <w:p w14:paraId="0CF57F93" w14:textId="77777777" w:rsidR="00CF65B3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</w:t>
            </w:r>
            <w:r w:rsidR="00CD1037">
              <w:rPr>
                <w:rFonts w:ascii="Cambria" w:hAnsi="Cambria"/>
              </w:rPr>
              <w:t xml:space="preserve"> login process triggers this</w:t>
            </w:r>
          </w:p>
          <w:p w14:paraId="412BE512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</w:t>
            </w:r>
            <w:r w:rsidR="00CD1037">
              <w:rPr>
                <w:rFonts w:ascii="Cambria" w:hAnsi="Cambria"/>
              </w:rPr>
              <w:t xml:space="preserve"> Internal</w:t>
            </w:r>
          </w:p>
        </w:tc>
      </w:tr>
      <w:tr w:rsidR="00CF65B3" w:rsidRPr="004629FA" w14:paraId="3C5ABDD0" w14:textId="77777777" w:rsidTr="00E15C56">
        <w:tc>
          <w:tcPr>
            <w:tcW w:w="9350" w:type="dxa"/>
            <w:gridSpan w:val="3"/>
          </w:tcPr>
          <w:p w14:paraId="2E5B950A" w14:textId="1EFCD48D" w:rsidR="00CF65B3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</w:t>
            </w:r>
            <w:r w:rsidR="00CD1037">
              <w:rPr>
                <w:rFonts w:ascii="Cambria" w:hAnsi="Cambria"/>
              </w:rPr>
              <w:t xml:space="preserve">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</w:t>
            </w:r>
            <w:r w:rsidR="00CD1037">
              <w:rPr>
                <w:rFonts w:ascii="Cambria" w:hAnsi="Cambria"/>
              </w:rPr>
              <w:t xml:space="preserve"> Add new financial account and category, delete </w:t>
            </w:r>
            <w:r w:rsidR="00691690">
              <w:rPr>
                <w:rFonts w:ascii="Cambria" w:hAnsi="Cambria"/>
              </w:rPr>
              <w:t xml:space="preserve">the </w:t>
            </w:r>
            <w:r w:rsidR="00CD1037">
              <w:rPr>
                <w:rFonts w:ascii="Cambria" w:hAnsi="Cambria"/>
              </w:rPr>
              <w:t>financial account, edit financial account and category.</w:t>
            </w:r>
          </w:p>
          <w:p w14:paraId="0A716C77" w14:textId="77777777" w:rsidR="00CF65B3" w:rsidRPr="004629FA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CF65B3" w:rsidRPr="004629FA" w14:paraId="44102BC2" w14:textId="77777777" w:rsidTr="00E15C56">
        <w:tc>
          <w:tcPr>
            <w:tcW w:w="9350" w:type="dxa"/>
            <w:gridSpan w:val="3"/>
          </w:tcPr>
          <w:p w14:paraId="0030B154" w14:textId="77777777" w:rsidR="00CF65B3" w:rsidRDefault="00CF65B3" w:rsidP="00E15C56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670F920B" w14:textId="77777777" w:rsidR="00CF65B3" w:rsidRDefault="00CD1037" w:rsidP="00CD103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User can either click:</w:t>
            </w:r>
          </w:p>
          <w:p w14:paraId="5B62A87B" w14:textId="52B56828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financial account</w:t>
            </w:r>
          </w:p>
          <w:p w14:paraId="72E661E7" w14:textId="77777777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te financial account</w:t>
            </w:r>
          </w:p>
          <w:p w14:paraId="0B46D85A" w14:textId="77777777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financial account</w:t>
            </w:r>
          </w:p>
          <w:p w14:paraId="37E6AADF" w14:textId="77777777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d new category</w:t>
            </w:r>
          </w:p>
          <w:p w14:paraId="2735ED01" w14:textId="77777777" w:rsidR="00CD1037" w:rsidRDefault="00CD1037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category</w:t>
            </w:r>
          </w:p>
          <w:p w14:paraId="5AD1F77C" w14:textId="77777777" w:rsidR="00A120A2" w:rsidRPr="00CD1037" w:rsidRDefault="00A120A2" w:rsidP="00CD1037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te category</w:t>
            </w:r>
          </w:p>
        </w:tc>
      </w:tr>
      <w:tr w:rsidR="00CF65B3" w:rsidRPr="004629FA" w14:paraId="3609981C" w14:textId="77777777" w:rsidTr="00E15C56">
        <w:tc>
          <w:tcPr>
            <w:tcW w:w="9350" w:type="dxa"/>
            <w:gridSpan w:val="3"/>
          </w:tcPr>
          <w:p w14:paraId="3B6B97E7" w14:textId="77777777" w:rsidR="00CD1037" w:rsidRPr="00CD1037" w:rsidRDefault="00CF65B3" w:rsidP="00CD103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  <w:p w14:paraId="29AF5E5F" w14:textId="14699A14" w:rsidR="00CD1037" w:rsidRPr="00CD1037" w:rsidRDefault="00CD1037" w:rsidP="00CD1037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financial account:</w:t>
            </w:r>
          </w:p>
          <w:p w14:paraId="47C43A1A" w14:textId="3248B90C" w:rsidR="00CD1037" w:rsidRPr="00CD1037" w:rsidRDefault="00CD1037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Enters the name o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account</w:t>
            </w:r>
          </w:p>
          <w:p w14:paraId="4DF5DE3F" w14:textId="77777777" w:rsidR="00CD1037" w:rsidRPr="00CD1037" w:rsidRDefault="00CD1037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Get account balance</w:t>
            </w:r>
          </w:p>
          <w:p w14:paraId="6C5BF8D1" w14:textId="77777777" w:rsidR="00CD1037" w:rsidRPr="00CD1037" w:rsidRDefault="00CD1037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on create account</w:t>
            </w:r>
          </w:p>
          <w:p w14:paraId="1F655347" w14:textId="77777777" w:rsidR="00CD1037" w:rsidRDefault="00CD1037" w:rsidP="00CD1037">
            <w:pPr>
              <w:rPr>
                <w:rFonts w:ascii="Apple Braille Pinpoint 8 Dot" w:hAnsi="Apple Braille Pinpoint 8 Dot"/>
              </w:rPr>
            </w:pPr>
          </w:p>
          <w:p w14:paraId="0D388D42" w14:textId="77777777" w:rsidR="00CD1037" w:rsidRPr="00CD1037" w:rsidRDefault="005E3210" w:rsidP="00CD1037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financial account:</w:t>
            </w:r>
          </w:p>
          <w:p w14:paraId="4D8FD4DF" w14:textId="77777777" w:rsidR="005E3210" w:rsidRPr="005E3210" w:rsidRDefault="005E3210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financial account</w:t>
            </w:r>
          </w:p>
          <w:p w14:paraId="21E65C2F" w14:textId="77777777" w:rsidR="005E3210" w:rsidRPr="005E3210" w:rsidRDefault="005E3210" w:rsidP="00CD1037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on delete financial account</w:t>
            </w:r>
          </w:p>
          <w:p w14:paraId="1D6B4381" w14:textId="77777777" w:rsidR="00CD1037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confirms</w:t>
            </w:r>
            <w:r w:rsidR="00CD1037" w:rsidRPr="005E3210">
              <w:rPr>
                <w:rFonts w:ascii="Apple Braille Pinpoint 8 Dot" w:hAnsi="Apple Braille Pinpoint 8 Dot"/>
              </w:rPr>
              <w:br/>
            </w:r>
          </w:p>
          <w:p w14:paraId="370969D4" w14:textId="77777777" w:rsidR="005E3210" w:rsidRDefault="005E3210" w:rsidP="005E3210">
            <w:pPr>
              <w:rPr>
                <w:rFonts w:ascii="Apple Braille Pinpoint 8 Dot" w:hAnsi="Apple Braille Pinpoint 8 Dot"/>
              </w:rPr>
            </w:pPr>
          </w:p>
          <w:p w14:paraId="7F2DCC2B" w14:textId="77777777" w:rsidR="005E3210" w:rsidRPr="00CD1037" w:rsidRDefault="005E3210" w:rsidP="005E3210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financial account:</w:t>
            </w:r>
          </w:p>
          <w:p w14:paraId="1AFE8BE1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financial account</w:t>
            </w:r>
          </w:p>
          <w:p w14:paraId="3248ECC3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edit account</w:t>
            </w:r>
          </w:p>
          <w:p w14:paraId="32AFCD42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hanges old data</w:t>
            </w:r>
          </w:p>
          <w:p w14:paraId="1D621D58" w14:textId="77777777" w:rsidR="005E3210" w:rsidRPr="00CD1037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done</w:t>
            </w:r>
            <w:r>
              <w:rPr>
                <w:rFonts w:ascii="Apple Braille Pinpoint 8 Dot" w:hAnsi="Apple Braille Pinpoint 8 Dot"/>
              </w:rPr>
              <w:br/>
            </w:r>
          </w:p>
          <w:p w14:paraId="580C6D91" w14:textId="77777777" w:rsidR="005E3210" w:rsidRDefault="005E3210" w:rsidP="005E3210">
            <w:pPr>
              <w:rPr>
                <w:rFonts w:ascii="Apple Braille Pinpoint 8 Dot" w:hAnsi="Apple Braille Pinpoint 8 Dot"/>
              </w:rPr>
            </w:pPr>
          </w:p>
          <w:p w14:paraId="6FD44125" w14:textId="397F41EA" w:rsidR="005E3210" w:rsidRPr="005E3210" w:rsidRDefault="005E3210" w:rsidP="005E3210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category:</w:t>
            </w:r>
          </w:p>
          <w:p w14:paraId="3CD410BE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s category name</w:t>
            </w:r>
          </w:p>
          <w:p w14:paraId="2E931CDF" w14:textId="77777777" w:rsidR="005E3210" w:rsidRPr="005E3210" w:rsidRDefault="005E3210" w:rsidP="005E3210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lastRenderedPageBreak/>
              <w:t>Selects category label</w:t>
            </w:r>
            <w:r w:rsidRPr="005E3210">
              <w:rPr>
                <w:rFonts w:ascii="Apple Braille Pinpoint 8 Dot" w:hAnsi="Apple Braille Pinpoint 8 Dot"/>
              </w:rPr>
              <w:br/>
            </w:r>
          </w:p>
          <w:p w14:paraId="5CC7544D" w14:textId="77777777" w:rsidR="00A120A2" w:rsidRDefault="00A120A2" w:rsidP="00A120A2">
            <w:pPr>
              <w:rPr>
                <w:rFonts w:ascii="Apple Braille Pinpoint 8 Dot" w:hAnsi="Apple Braille Pinpoint 8 Dot"/>
              </w:rPr>
            </w:pPr>
          </w:p>
          <w:p w14:paraId="65F9FE23" w14:textId="77777777" w:rsidR="00A120A2" w:rsidRPr="00CD1037" w:rsidRDefault="00A120A2" w:rsidP="00A120A2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category</w:t>
            </w:r>
          </w:p>
          <w:p w14:paraId="429781B2" w14:textId="77777777" w:rsidR="00A120A2" w:rsidRPr="00A120A2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s a category previously created</w:t>
            </w:r>
          </w:p>
          <w:p w14:paraId="4957629B" w14:textId="62108AC4" w:rsidR="00A120A2" w:rsidRPr="00A120A2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Clicks on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edit button</w:t>
            </w:r>
          </w:p>
          <w:p w14:paraId="386E9F16" w14:textId="77777777" w:rsidR="00A120A2" w:rsidRPr="00CD1037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Changes the data </w:t>
            </w:r>
            <w:r>
              <w:rPr>
                <w:rFonts w:ascii="Apple Braille Pinpoint 8 Dot" w:hAnsi="Apple Braille Pinpoint 8 Dot"/>
              </w:rPr>
              <w:br/>
            </w:r>
          </w:p>
          <w:p w14:paraId="06D9F37A" w14:textId="77777777" w:rsidR="00A120A2" w:rsidRDefault="00A120A2" w:rsidP="00A120A2">
            <w:pPr>
              <w:rPr>
                <w:rFonts w:ascii="Apple Braille Pinpoint 8 Dot" w:hAnsi="Apple Braille Pinpoint 8 Dot"/>
              </w:rPr>
            </w:pPr>
          </w:p>
          <w:p w14:paraId="725E32AF" w14:textId="77777777" w:rsidR="00A120A2" w:rsidRPr="00CD1037" w:rsidRDefault="00A120A2" w:rsidP="00A120A2">
            <w:pPr>
              <w:pStyle w:val="ListParagraph"/>
              <w:numPr>
                <w:ilvl w:val="0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category</w:t>
            </w:r>
          </w:p>
          <w:p w14:paraId="22CB5997" w14:textId="77777777" w:rsidR="00A120A2" w:rsidRPr="00A120A2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s a category previously created</w:t>
            </w:r>
          </w:p>
          <w:p w14:paraId="6E38ACA0" w14:textId="0559487D" w:rsidR="00A120A2" w:rsidRPr="00A120A2" w:rsidRDefault="00A120A2" w:rsidP="00A120A2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Clicks on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delete button</w:t>
            </w:r>
          </w:p>
          <w:p w14:paraId="0F436DDD" w14:textId="77777777" w:rsidR="00CD1037" w:rsidRPr="00AA7FEA" w:rsidRDefault="00AA7FEA" w:rsidP="00AA7FEA">
            <w:pPr>
              <w:pStyle w:val="ListParagraph"/>
              <w:numPr>
                <w:ilvl w:val="1"/>
                <w:numId w:val="12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confirms</w:t>
            </w:r>
            <w:r w:rsidR="00CD1037" w:rsidRPr="00AA7FEA">
              <w:rPr>
                <w:rFonts w:ascii="Apple Braille Pinpoint 8 Dot" w:hAnsi="Apple Braille Pinpoint 8 Dot"/>
              </w:rPr>
              <w:br/>
            </w:r>
          </w:p>
          <w:p w14:paraId="28DA74F4" w14:textId="77777777" w:rsidR="00CD1037" w:rsidRDefault="00CD1037" w:rsidP="00E15C56">
            <w:pPr>
              <w:rPr>
                <w:rFonts w:ascii="Cambria" w:hAnsi="Cambria"/>
              </w:rPr>
            </w:pPr>
          </w:p>
          <w:p w14:paraId="5FC57AEC" w14:textId="77777777" w:rsidR="00CD1037" w:rsidRPr="004629FA" w:rsidRDefault="00CD1037" w:rsidP="00E15C56">
            <w:pPr>
              <w:rPr>
                <w:rFonts w:ascii="Cambria" w:hAnsi="Cambria"/>
              </w:rPr>
            </w:pPr>
          </w:p>
        </w:tc>
      </w:tr>
      <w:tr w:rsidR="00CF65B3" w:rsidRPr="004629FA" w14:paraId="006F3524" w14:textId="77777777" w:rsidTr="00E15C56">
        <w:tc>
          <w:tcPr>
            <w:tcW w:w="9350" w:type="dxa"/>
            <w:gridSpan w:val="3"/>
          </w:tcPr>
          <w:p w14:paraId="291D44FD" w14:textId="77777777" w:rsidR="00AA7FEA" w:rsidRDefault="00CF65B3" w:rsidP="00AA7FEA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Alternative/Exceptional Flows</w:t>
            </w:r>
            <w:r w:rsidR="00AA7FEA">
              <w:rPr>
                <w:rFonts w:ascii="Cambria" w:hAnsi="Cambria"/>
              </w:rPr>
              <w:t>:</w:t>
            </w:r>
          </w:p>
          <w:p w14:paraId="62EC5714" w14:textId="77777777" w:rsidR="00AA7FEA" w:rsidRPr="00CD1037" w:rsidRDefault="00AA7FEA" w:rsidP="00AA7FEA">
            <w:pPr>
              <w:rPr>
                <w:rFonts w:ascii="Cambria" w:hAnsi="Cambria"/>
              </w:rPr>
            </w:pPr>
          </w:p>
          <w:p w14:paraId="1FD58ACF" w14:textId="4D3E85E0" w:rsidR="00AA7FEA" w:rsidRPr="00CD1037" w:rsidRDefault="00AA7FEA" w:rsidP="00AA7FEA">
            <w:pPr>
              <w:pStyle w:val="ListParagraph"/>
              <w:numPr>
                <w:ilvl w:val="0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financial account:</w:t>
            </w:r>
          </w:p>
          <w:p w14:paraId="5E3AFA4B" w14:textId="77777777" w:rsidR="00AA7FEA" w:rsidRPr="00AA7FEA" w:rsidRDefault="00AA7FEA" w:rsidP="00AA7FE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clicks the button “account is a real bank account”</w:t>
            </w:r>
          </w:p>
          <w:p w14:paraId="17A0F9F2" w14:textId="77777777" w:rsidR="00AA7FEA" w:rsidRDefault="00AA7FEA" w:rsidP="00AA7FE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s real bank account number</w:t>
            </w:r>
          </w:p>
          <w:p w14:paraId="15A18592" w14:textId="77777777" w:rsidR="00AA7FEA" w:rsidRPr="00CD1037" w:rsidRDefault="00AA7FEA" w:rsidP="00AA7FEA">
            <w:pPr>
              <w:pStyle w:val="ListParagraph"/>
              <w:numPr>
                <w:ilvl w:val="0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financial account:</w:t>
            </w:r>
          </w:p>
          <w:p w14:paraId="708DDE8B" w14:textId="77777777" w:rsidR="00AA7FEA" w:rsidRPr="00AA7FEA" w:rsidRDefault="00AA7FEA" w:rsidP="00AA7FE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 w:rsidRPr="005E3210">
              <w:rPr>
                <w:rFonts w:ascii="Apple Braille Pinpoint 8 Dot" w:hAnsi="Apple Braille Pinpoint 8 Dot"/>
              </w:rPr>
              <w:t xml:space="preserve"> </w:t>
            </w:r>
            <w:r>
              <w:rPr>
                <w:rFonts w:ascii="Cambria" w:hAnsi="Cambria"/>
              </w:rPr>
              <w:t>User doesn’t confirm</w:t>
            </w:r>
          </w:p>
          <w:p w14:paraId="0D9F76A8" w14:textId="77777777" w:rsidR="00AA7FEA" w:rsidRPr="00AA7FEA" w:rsidRDefault="00AA7FEA" w:rsidP="00AA7FE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The account won’t be deleted</w:t>
            </w:r>
            <w:r w:rsidRPr="00AA7FEA">
              <w:rPr>
                <w:rFonts w:ascii="Apple Braille Pinpoint 8 Dot" w:hAnsi="Apple Braille Pinpoint 8 Dot"/>
              </w:rPr>
              <w:br/>
            </w:r>
          </w:p>
          <w:p w14:paraId="3997BDC2" w14:textId="72A2D17E" w:rsidR="00AA7FEA" w:rsidRPr="005E3210" w:rsidRDefault="00AA7FEA" w:rsidP="00AA7FEA">
            <w:pPr>
              <w:pStyle w:val="ListParagraph"/>
              <w:numPr>
                <w:ilvl w:val="0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category:</w:t>
            </w:r>
          </w:p>
          <w:p w14:paraId="0D579432" w14:textId="6B4BB6EC" w:rsidR="00AA7FEA" w:rsidRPr="0065178A" w:rsidRDefault="00AA7FEA" w:rsidP="0065178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If the category name user entered already exists system shows </w:t>
            </w:r>
            <w:r w:rsidR="00691690">
              <w:rPr>
                <w:rFonts w:ascii="Cambria" w:hAnsi="Cambria"/>
              </w:rPr>
              <w:t xml:space="preserve">an </w:t>
            </w:r>
            <w:r>
              <w:rPr>
                <w:rFonts w:ascii="Cambria" w:hAnsi="Cambria"/>
              </w:rPr>
              <w:t>error message</w:t>
            </w:r>
            <w:r w:rsidRPr="005E3210">
              <w:rPr>
                <w:rFonts w:ascii="Apple Braille Pinpoint 8 Dot" w:hAnsi="Apple Braille Pinpoint 8 Dot"/>
              </w:rPr>
              <w:t xml:space="preserve"> </w:t>
            </w:r>
          </w:p>
          <w:p w14:paraId="73DCF809" w14:textId="77777777" w:rsidR="00AA7FEA" w:rsidRDefault="00AA7FEA" w:rsidP="00AA7FEA">
            <w:pPr>
              <w:rPr>
                <w:rFonts w:ascii="Apple Braille Pinpoint 8 Dot" w:hAnsi="Apple Braille Pinpoint 8 Dot"/>
              </w:rPr>
            </w:pPr>
          </w:p>
          <w:p w14:paraId="7F24621C" w14:textId="77777777" w:rsidR="00AA7FEA" w:rsidRPr="00CD1037" w:rsidRDefault="00AA7FEA" w:rsidP="00AA7FEA">
            <w:pPr>
              <w:pStyle w:val="ListParagraph"/>
              <w:numPr>
                <w:ilvl w:val="0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category</w:t>
            </w:r>
          </w:p>
          <w:p w14:paraId="31D4BB4B" w14:textId="77777777" w:rsidR="0065178A" w:rsidRPr="0065178A" w:rsidRDefault="0065178A" w:rsidP="0065178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doesn’t confirm</w:t>
            </w:r>
          </w:p>
          <w:p w14:paraId="4921EE1C" w14:textId="77777777" w:rsidR="0065178A" w:rsidRPr="00AA7FEA" w:rsidRDefault="0065178A" w:rsidP="0065178A">
            <w:pPr>
              <w:pStyle w:val="ListParagraph"/>
              <w:numPr>
                <w:ilvl w:val="1"/>
                <w:numId w:val="13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The category won’t be deleted</w:t>
            </w:r>
            <w:r w:rsidRPr="00AA7FEA">
              <w:rPr>
                <w:rFonts w:ascii="Apple Braille Pinpoint 8 Dot" w:hAnsi="Apple Braille Pinpoint 8 Dot"/>
              </w:rPr>
              <w:t xml:space="preserve"> </w:t>
            </w:r>
          </w:p>
          <w:p w14:paraId="35B8750D" w14:textId="77777777" w:rsidR="00AA7FEA" w:rsidRPr="004629FA" w:rsidRDefault="00AA7FEA" w:rsidP="00AA7FEA">
            <w:pPr>
              <w:rPr>
                <w:rFonts w:ascii="Cambria" w:hAnsi="Cambria"/>
              </w:rPr>
            </w:pPr>
            <w:r w:rsidRPr="00AA7FEA">
              <w:rPr>
                <w:rFonts w:ascii="Apple Braille Pinpoint 8 Dot" w:hAnsi="Apple Braille Pinpoint 8 Dot"/>
              </w:rPr>
              <w:br/>
            </w:r>
          </w:p>
        </w:tc>
      </w:tr>
    </w:tbl>
    <w:p w14:paraId="45564925" w14:textId="77777777" w:rsidR="00BC21B0" w:rsidRDefault="00BC21B0" w:rsidP="00CD1037">
      <w:pPr>
        <w:rPr>
          <w:rFonts w:ascii="Apple Braille Pinpoint 8 Dot" w:hAnsi="Apple Braille Pinpoint 8 Dot"/>
        </w:rPr>
      </w:pPr>
    </w:p>
    <w:p w14:paraId="1A40EA95" w14:textId="77777777" w:rsidR="00BC21B0" w:rsidRDefault="00BC21B0">
      <w:pPr>
        <w:rPr>
          <w:rFonts w:ascii="Apple Braille Pinpoint 8 Dot" w:hAnsi="Apple Braille Pinpoint 8 Dot"/>
        </w:rPr>
      </w:pPr>
      <w:r>
        <w:rPr>
          <w:rFonts w:ascii="Apple Braille Pinpoint 8 Dot" w:hAnsi="Apple Braille Pinpoint 8 Dot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4"/>
        <w:gridCol w:w="1842"/>
        <w:gridCol w:w="2834"/>
      </w:tblGrid>
      <w:tr w:rsidR="00BC21B0" w:rsidRPr="004629FA" w14:paraId="6DB5D7FA" w14:textId="77777777" w:rsidTr="00BC21B0">
        <w:tc>
          <w:tcPr>
            <w:tcW w:w="4674" w:type="dxa"/>
          </w:tcPr>
          <w:p w14:paraId="477428C6" w14:textId="77777777" w:rsidR="00BC21B0" w:rsidRPr="004629FA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Use Case Name: manage financial reports</w:t>
            </w:r>
          </w:p>
        </w:tc>
        <w:tc>
          <w:tcPr>
            <w:tcW w:w="1842" w:type="dxa"/>
          </w:tcPr>
          <w:p w14:paraId="4E4D1B2E" w14:textId="77777777" w:rsidR="00BC21B0" w:rsidRPr="004629FA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 4</w:t>
            </w:r>
          </w:p>
        </w:tc>
        <w:tc>
          <w:tcPr>
            <w:tcW w:w="2834" w:type="dxa"/>
          </w:tcPr>
          <w:p w14:paraId="7F189916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 High</w:t>
            </w:r>
          </w:p>
        </w:tc>
      </w:tr>
      <w:tr w:rsidR="00BC21B0" w:rsidRPr="004629FA" w14:paraId="71380894" w14:textId="77777777" w:rsidTr="006C0143">
        <w:tc>
          <w:tcPr>
            <w:tcW w:w="4674" w:type="dxa"/>
          </w:tcPr>
          <w:p w14:paraId="742B7CBD" w14:textId="77777777" w:rsidR="00BC21B0" w:rsidRPr="004629FA" w:rsidRDefault="00BC21B0" w:rsidP="006C0143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 User</w:t>
            </w:r>
          </w:p>
        </w:tc>
        <w:tc>
          <w:tcPr>
            <w:tcW w:w="4676" w:type="dxa"/>
            <w:gridSpan w:val="2"/>
          </w:tcPr>
          <w:p w14:paraId="435D66A8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BC21B0" w:rsidRPr="004629FA" w14:paraId="6A8ABD0B" w14:textId="77777777" w:rsidTr="006C0143">
        <w:tc>
          <w:tcPr>
            <w:tcW w:w="9350" w:type="dxa"/>
            <w:gridSpan w:val="3"/>
          </w:tcPr>
          <w:p w14:paraId="0DAE15E5" w14:textId="6B3B1221" w:rsidR="00BC21B0" w:rsidRPr="004629FA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takeholders and Interests: User – wants to create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report from financial activities</w:t>
            </w:r>
          </w:p>
        </w:tc>
      </w:tr>
      <w:tr w:rsidR="00BC21B0" w:rsidRPr="004629FA" w14:paraId="3065ED06" w14:textId="77777777" w:rsidTr="006C0143">
        <w:tc>
          <w:tcPr>
            <w:tcW w:w="9350" w:type="dxa"/>
            <w:gridSpan w:val="3"/>
          </w:tcPr>
          <w:p w14:paraId="67833A71" w14:textId="4888B37B" w:rsidR="00BC21B0" w:rsidRPr="004629FA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rief Description: </w:t>
            </w:r>
            <w:r w:rsidR="00691690">
              <w:rPr>
                <w:rFonts w:ascii="Cambria" w:hAnsi="Cambria"/>
              </w:rPr>
              <w:t>T</w:t>
            </w:r>
            <w:r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 xml:space="preserve">user can see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report of financial activities</w:t>
            </w:r>
          </w:p>
        </w:tc>
      </w:tr>
      <w:tr w:rsidR="00BC21B0" w:rsidRPr="004629FA" w14:paraId="133C7320" w14:textId="77777777" w:rsidTr="006C0143">
        <w:tc>
          <w:tcPr>
            <w:tcW w:w="9350" w:type="dxa"/>
            <w:gridSpan w:val="3"/>
          </w:tcPr>
          <w:p w14:paraId="5142CF34" w14:textId="77777777" w:rsidR="00BC21B0" w:rsidRDefault="00BC21B0" w:rsidP="00BC21B0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 user clicks the reports button</w:t>
            </w:r>
          </w:p>
          <w:p w14:paraId="0B13D76F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 External</w:t>
            </w:r>
          </w:p>
        </w:tc>
      </w:tr>
      <w:tr w:rsidR="00BC21B0" w:rsidRPr="004629FA" w14:paraId="69B04DE3" w14:textId="77777777" w:rsidTr="006C0143">
        <w:tc>
          <w:tcPr>
            <w:tcW w:w="9350" w:type="dxa"/>
            <w:gridSpan w:val="3"/>
          </w:tcPr>
          <w:p w14:paraId="11195623" w14:textId="77777777" w:rsidR="00BC21B0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</w:t>
            </w:r>
          </w:p>
          <w:p w14:paraId="140A4972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BC21B0" w:rsidRPr="004629FA" w14:paraId="64C7E382" w14:textId="77777777" w:rsidTr="006C0143">
        <w:tc>
          <w:tcPr>
            <w:tcW w:w="9350" w:type="dxa"/>
            <w:gridSpan w:val="3"/>
          </w:tcPr>
          <w:p w14:paraId="2BA8F580" w14:textId="77777777" w:rsidR="00BC21B0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0BDF08E5" w14:textId="3F5A46C2" w:rsidR="00BC21B0" w:rsidRDefault="00287CCE" w:rsidP="00BC21B0">
            <w:pPr>
              <w:pStyle w:val="ListParagraph"/>
              <w:numPr>
                <w:ilvl w:val="0"/>
                <w:numId w:val="1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elect one o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 xml:space="preserve">existing financial accounts </w:t>
            </w:r>
          </w:p>
          <w:p w14:paraId="0664E10F" w14:textId="77777777" w:rsidR="00BC21B0" w:rsidRDefault="00287CCE" w:rsidP="00BC21B0">
            <w:pPr>
              <w:pStyle w:val="ListParagraph"/>
              <w:numPr>
                <w:ilvl w:val="0"/>
                <w:numId w:val="1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Filter categories</w:t>
            </w:r>
          </w:p>
          <w:p w14:paraId="671AA1D6" w14:textId="77777777" w:rsidR="00BC21B0" w:rsidRDefault="00287CCE" w:rsidP="00BC21B0">
            <w:pPr>
              <w:pStyle w:val="ListParagraph"/>
              <w:numPr>
                <w:ilvl w:val="0"/>
                <w:numId w:val="1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lect timeline</w:t>
            </w:r>
          </w:p>
          <w:p w14:paraId="03BF8116" w14:textId="77777777" w:rsidR="00BC21B0" w:rsidRPr="004629FA" w:rsidRDefault="00287CCE" w:rsidP="00BC21B0">
            <w:pPr>
              <w:pStyle w:val="ListParagraph"/>
              <w:numPr>
                <w:ilvl w:val="0"/>
                <w:numId w:val="15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es financial report of this account in several statistic forms</w:t>
            </w:r>
          </w:p>
        </w:tc>
      </w:tr>
      <w:tr w:rsidR="00BC21B0" w:rsidRPr="004629FA" w14:paraId="57E820D0" w14:textId="77777777" w:rsidTr="006C0143">
        <w:tc>
          <w:tcPr>
            <w:tcW w:w="9350" w:type="dxa"/>
            <w:gridSpan w:val="3"/>
          </w:tcPr>
          <w:p w14:paraId="636FED1B" w14:textId="77777777" w:rsidR="00BC21B0" w:rsidRPr="004629FA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</w:tc>
      </w:tr>
      <w:tr w:rsidR="00BC21B0" w:rsidRPr="004629FA" w14:paraId="42727E5B" w14:textId="77777777" w:rsidTr="006C0143">
        <w:tc>
          <w:tcPr>
            <w:tcW w:w="9350" w:type="dxa"/>
            <w:gridSpan w:val="3"/>
          </w:tcPr>
          <w:p w14:paraId="7F3FBD00" w14:textId="77777777" w:rsidR="00BC21B0" w:rsidRDefault="00BC21B0" w:rsidP="006C014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lternative/Exceptional Flows:</w:t>
            </w:r>
          </w:p>
          <w:p w14:paraId="4B42A95A" w14:textId="3A14D03F" w:rsidR="00BC21B0" w:rsidRDefault="00BC21B0" w:rsidP="00287CCE">
            <w:pPr>
              <w:pStyle w:val="ListParagraph"/>
              <w:numPr>
                <w:ilvl w:val="0"/>
                <w:numId w:val="16"/>
              </w:numPr>
              <w:rPr>
                <w:rFonts w:ascii="Cambria" w:hAnsi="Cambria"/>
              </w:rPr>
            </w:pPr>
            <w:r w:rsidRPr="00CC3613">
              <w:rPr>
                <w:rFonts w:ascii="Cambria" w:hAnsi="Cambria"/>
              </w:rPr>
              <w:t xml:space="preserve">If </w:t>
            </w:r>
            <w:r w:rsidR="00691690">
              <w:rPr>
                <w:rFonts w:ascii="Cambria" w:hAnsi="Cambria"/>
              </w:rPr>
              <w:t xml:space="preserve">the </w:t>
            </w:r>
            <w:r w:rsidR="00287CCE">
              <w:rPr>
                <w:rFonts w:ascii="Cambria" w:hAnsi="Cambria"/>
              </w:rPr>
              <w:t>selected account has multiple user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</w:r>
            <w:r w:rsidR="00287CCE">
              <w:rPr>
                <w:rFonts w:ascii="Cambria" w:hAnsi="Cambria"/>
              </w:rPr>
              <w:t>Reports have also information about other users</w:t>
            </w:r>
          </w:p>
          <w:p w14:paraId="5767C161" w14:textId="77777777" w:rsidR="00BC21B0" w:rsidRPr="00CC3613" w:rsidRDefault="00287CCE" w:rsidP="00287CCE">
            <w:pPr>
              <w:pStyle w:val="ListParagraph"/>
              <w:numPr>
                <w:ilvl w:val="0"/>
                <w:numId w:val="16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ccount has no information considered the applied filters by user</w:t>
            </w:r>
            <w:r w:rsidR="00BC21B0">
              <w:rPr>
                <w:rFonts w:ascii="Cambria" w:hAnsi="Cambria"/>
              </w:rPr>
              <w:t>:</w:t>
            </w:r>
            <w:r w:rsidR="00BC21B0">
              <w:rPr>
                <w:rFonts w:ascii="Cambria" w:hAnsi="Cambria"/>
              </w:rPr>
              <w:br/>
            </w:r>
            <w:r w:rsidR="00BC21B0">
              <w:rPr>
                <w:rFonts w:ascii="Cambria" w:hAnsi="Cambria"/>
              </w:rPr>
              <w:tab/>
            </w:r>
            <w:r>
              <w:rPr>
                <w:rFonts w:ascii="Cambria" w:hAnsi="Cambria"/>
              </w:rPr>
              <w:t>User sees empty information errors</w:t>
            </w:r>
          </w:p>
        </w:tc>
      </w:tr>
    </w:tbl>
    <w:p w14:paraId="3D6633EA" w14:textId="508497C3" w:rsidR="002701F9" w:rsidRDefault="002701F9" w:rsidP="00CD1037">
      <w:pPr>
        <w:rPr>
          <w:rFonts w:ascii="Apple Braille Pinpoint 8 Dot" w:hAnsi="Apple Braille Pinpoint 8 Dot"/>
        </w:rPr>
      </w:pPr>
    </w:p>
    <w:p w14:paraId="09BEF8B2" w14:textId="7E578ADE" w:rsidR="003C31CF" w:rsidRDefault="003C31CF" w:rsidP="00CD1037">
      <w:pPr>
        <w:rPr>
          <w:rFonts w:ascii="Apple Braille Pinpoint 8 Dot" w:hAnsi="Apple Braille Pinpoint 8 Dot"/>
        </w:rPr>
      </w:pPr>
    </w:p>
    <w:p w14:paraId="10945473" w14:textId="25788636" w:rsidR="003C31CF" w:rsidRDefault="00AF6BD8" w:rsidP="00AF6BD8">
      <w:pPr>
        <w:rPr>
          <w:rFonts w:ascii="Apple Braille Pinpoint 8 Dot" w:hAnsi="Apple Braille Pinpoint 8 Dot"/>
        </w:rPr>
      </w:pPr>
      <w:r>
        <w:rPr>
          <w:rFonts w:ascii="Apple Braille Pinpoint 8 Dot" w:hAnsi="Apple Braille Pinpoint 8 Dot"/>
        </w:rPr>
        <w:br w:type="page"/>
      </w:r>
    </w:p>
    <w:p w14:paraId="11F10713" w14:textId="66A91235" w:rsidR="003C31CF" w:rsidRDefault="003C31CF" w:rsidP="00CD1037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810"/>
        <w:gridCol w:w="3325"/>
      </w:tblGrid>
      <w:tr w:rsidR="003C31CF" w:rsidRPr="004629FA" w14:paraId="166FCD44" w14:textId="77777777" w:rsidTr="0096024C">
        <w:tc>
          <w:tcPr>
            <w:tcW w:w="5215" w:type="dxa"/>
          </w:tcPr>
          <w:p w14:paraId="643EFA94" w14:textId="5E7F09E1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Use Case Name: </w:t>
            </w:r>
            <w:r w:rsidR="00931BAC">
              <w:rPr>
                <w:rFonts w:ascii="Cambria" w:hAnsi="Cambria"/>
              </w:rPr>
              <w:t>transactions management</w:t>
            </w:r>
          </w:p>
        </w:tc>
        <w:tc>
          <w:tcPr>
            <w:tcW w:w="810" w:type="dxa"/>
          </w:tcPr>
          <w:p w14:paraId="5F1FDA81" w14:textId="669A317E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D: 5</w:t>
            </w:r>
          </w:p>
        </w:tc>
        <w:tc>
          <w:tcPr>
            <w:tcW w:w="3325" w:type="dxa"/>
          </w:tcPr>
          <w:p w14:paraId="640E5F6D" w14:textId="77777777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 very high</w:t>
            </w:r>
          </w:p>
        </w:tc>
      </w:tr>
      <w:tr w:rsidR="003C31CF" w:rsidRPr="004629FA" w14:paraId="78CB6060" w14:textId="77777777" w:rsidTr="0096024C">
        <w:tc>
          <w:tcPr>
            <w:tcW w:w="5215" w:type="dxa"/>
          </w:tcPr>
          <w:p w14:paraId="5A22560F" w14:textId="77777777" w:rsidR="003C31CF" w:rsidRPr="004629FA" w:rsidRDefault="003C31CF" w:rsidP="0096024C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>Primary Actor: User</w:t>
            </w:r>
          </w:p>
        </w:tc>
        <w:tc>
          <w:tcPr>
            <w:tcW w:w="4135" w:type="dxa"/>
            <w:gridSpan w:val="2"/>
          </w:tcPr>
          <w:p w14:paraId="724C6BAA" w14:textId="77777777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3C31CF" w:rsidRPr="004629FA" w14:paraId="20F5B704" w14:textId="77777777" w:rsidTr="0096024C">
        <w:tc>
          <w:tcPr>
            <w:tcW w:w="9350" w:type="dxa"/>
            <w:gridSpan w:val="3"/>
          </w:tcPr>
          <w:p w14:paraId="2D3D3A63" w14:textId="0BED88B7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takeholders and Interests: User – wants to manage his </w:t>
            </w:r>
            <w:r w:rsidR="00931BAC">
              <w:rPr>
                <w:rFonts w:ascii="Cambria" w:hAnsi="Cambria"/>
              </w:rPr>
              <w:t>transactions</w:t>
            </w:r>
          </w:p>
        </w:tc>
      </w:tr>
      <w:tr w:rsidR="003C31CF" w:rsidRPr="004629FA" w14:paraId="3DF53D5C" w14:textId="77777777" w:rsidTr="0096024C">
        <w:tc>
          <w:tcPr>
            <w:tcW w:w="9350" w:type="dxa"/>
            <w:gridSpan w:val="3"/>
          </w:tcPr>
          <w:p w14:paraId="0D7AE022" w14:textId="5343CDCD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rief Description: </w:t>
            </w:r>
            <w:r w:rsidR="00691690">
              <w:rPr>
                <w:rFonts w:ascii="Cambria" w:hAnsi="Cambria"/>
              </w:rPr>
              <w:t>T</w:t>
            </w:r>
            <w:r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 xml:space="preserve">user can manage his </w:t>
            </w:r>
            <w:r w:rsidR="00931BAC">
              <w:rPr>
                <w:rFonts w:ascii="Cambria" w:hAnsi="Cambria"/>
              </w:rPr>
              <w:t>transactions</w:t>
            </w:r>
          </w:p>
        </w:tc>
      </w:tr>
      <w:tr w:rsidR="003C31CF" w:rsidRPr="004629FA" w14:paraId="29B20631" w14:textId="77777777" w:rsidTr="0096024C">
        <w:tc>
          <w:tcPr>
            <w:tcW w:w="9350" w:type="dxa"/>
            <w:gridSpan w:val="3"/>
          </w:tcPr>
          <w:p w14:paraId="043FD76E" w14:textId="3CC052E2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rigger: </w:t>
            </w:r>
            <w:r w:rsidR="00931BAC">
              <w:rPr>
                <w:rFonts w:ascii="Cambria" w:hAnsi="Cambria"/>
              </w:rPr>
              <w:t>user clicks “transactions” button</w:t>
            </w:r>
          </w:p>
          <w:p w14:paraId="203844BF" w14:textId="18A143A8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ype: </w:t>
            </w:r>
            <w:r w:rsidR="00931BAC">
              <w:rPr>
                <w:rFonts w:ascii="Cambria" w:hAnsi="Cambria"/>
              </w:rPr>
              <w:t>external</w:t>
            </w:r>
          </w:p>
        </w:tc>
      </w:tr>
      <w:tr w:rsidR="003C31CF" w:rsidRPr="004629FA" w14:paraId="227C3418" w14:textId="77777777" w:rsidTr="0096024C">
        <w:tc>
          <w:tcPr>
            <w:tcW w:w="9350" w:type="dxa"/>
            <w:gridSpan w:val="3"/>
          </w:tcPr>
          <w:p w14:paraId="2DA43F1F" w14:textId="2BF3B339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 Add</w:t>
            </w:r>
            <w:r w:rsidR="00931BAC">
              <w:rPr>
                <w:rFonts w:ascii="Cambria" w:hAnsi="Cambria"/>
              </w:rPr>
              <w:t xml:space="preserve"> income/outcome/debt/loan, edit income/outcome/debt/loan</w:t>
            </w:r>
          </w:p>
          <w:p w14:paraId="11166061" w14:textId="77777777" w:rsidR="003C31CF" w:rsidRPr="004629FA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3C31CF" w:rsidRPr="004629FA" w14:paraId="6DC3365B" w14:textId="77777777" w:rsidTr="0096024C">
        <w:tc>
          <w:tcPr>
            <w:tcW w:w="9350" w:type="dxa"/>
            <w:gridSpan w:val="3"/>
          </w:tcPr>
          <w:p w14:paraId="11E741CE" w14:textId="77777777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6FD44171" w14:textId="77777777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User can either click:</w:t>
            </w:r>
          </w:p>
          <w:p w14:paraId="659BDC3A" w14:textId="758781B3" w:rsidR="003C31CF" w:rsidRPr="009F198D" w:rsidRDefault="003C31CF" w:rsidP="009F198D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new </w:t>
            </w:r>
            <w:r w:rsidR="00931BAC">
              <w:rPr>
                <w:rFonts w:ascii="Cambria" w:hAnsi="Cambria"/>
              </w:rPr>
              <w:t>income</w:t>
            </w:r>
          </w:p>
          <w:p w14:paraId="275C793C" w14:textId="78A3BCCA" w:rsidR="003C31CF" w:rsidRDefault="003C31CF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dit </w:t>
            </w:r>
            <w:r w:rsidR="009F198D">
              <w:rPr>
                <w:rFonts w:ascii="Cambria" w:hAnsi="Cambria"/>
              </w:rPr>
              <w:t>income</w:t>
            </w:r>
          </w:p>
          <w:p w14:paraId="45263139" w14:textId="5CC6830D" w:rsidR="009F198D" w:rsidRPr="009F198D" w:rsidRDefault="009F198D" w:rsidP="009F198D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d new outcome</w:t>
            </w:r>
          </w:p>
          <w:p w14:paraId="3C8E963B" w14:textId="34836FAF" w:rsidR="009F198D" w:rsidRPr="009F198D" w:rsidRDefault="009F198D" w:rsidP="009F198D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outcome</w:t>
            </w:r>
          </w:p>
          <w:p w14:paraId="21A3B64F" w14:textId="3734C48D" w:rsidR="003C31CF" w:rsidRDefault="003C31CF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new </w:t>
            </w:r>
            <w:r w:rsidR="009F198D">
              <w:rPr>
                <w:rFonts w:ascii="Cambria" w:hAnsi="Cambria"/>
              </w:rPr>
              <w:t>debt</w:t>
            </w:r>
          </w:p>
          <w:p w14:paraId="2095C16E" w14:textId="2D10747E" w:rsidR="003C31CF" w:rsidRDefault="003C31CF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dit </w:t>
            </w:r>
            <w:r w:rsidR="009F198D">
              <w:rPr>
                <w:rFonts w:ascii="Cambria" w:hAnsi="Cambria"/>
              </w:rPr>
              <w:t>debt</w:t>
            </w:r>
          </w:p>
          <w:p w14:paraId="7561E4C2" w14:textId="77777777" w:rsidR="003C31CF" w:rsidRDefault="009F198D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d</w:t>
            </w:r>
            <w:r w:rsidR="003C31C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loan</w:t>
            </w:r>
          </w:p>
          <w:p w14:paraId="2C2A4C70" w14:textId="6D804350" w:rsidR="009F198D" w:rsidRPr="00CD1037" w:rsidRDefault="009F198D" w:rsidP="009602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loan</w:t>
            </w:r>
          </w:p>
        </w:tc>
      </w:tr>
      <w:tr w:rsidR="003C31CF" w:rsidRPr="004629FA" w14:paraId="41AAD2C6" w14:textId="77777777" w:rsidTr="0096024C">
        <w:tc>
          <w:tcPr>
            <w:tcW w:w="9350" w:type="dxa"/>
            <w:gridSpan w:val="3"/>
          </w:tcPr>
          <w:p w14:paraId="750940CF" w14:textId="54D17D00" w:rsidR="003C31CF" w:rsidRPr="00CD1037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  <w:p w14:paraId="7F0839DC" w14:textId="19291570" w:rsidR="003C31CF" w:rsidRPr="00D8732B" w:rsidRDefault="00D8732B" w:rsidP="00D8732B">
            <w:p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1. </w:t>
            </w:r>
            <w:r w:rsidR="003C31CF" w:rsidRPr="00D8732B">
              <w:rPr>
                <w:rFonts w:ascii="Cambria" w:hAnsi="Cambria"/>
              </w:rPr>
              <w:t xml:space="preserve">Add new </w:t>
            </w:r>
            <w:r w:rsidR="009F198D" w:rsidRPr="00D8732B">
              <w:rPr>
                <w:rFonts w:ascii="Cambria" w:hAnsi="Cambria"/>
              </w:rPr>
              <w:t>income</w:t>
            </w:r>
            <w:r w:rsidR="003C31CF" w:rsidRPr="00D8732B">
              <w:rPr>
                <w:rFonts w:ascii="Cambria" w:hAnsi="Cambria"/>
              </w:rPr>
              <w:t>:</w:t>
            </w:r>
          </w:p>
          <w:p w14:paraId="43267149" w14:textId="39DF3671" w:rsidR="002814D1" w:rsidRPr="00D8732B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D8732B">
              <w:rPr>
                <w:rFonts w:ascii="Cambria" w:hAnsi="Cambria"/>
              </w:rPr>
              <w:t>Select category</w:t>
            </w:r>
          </w:p>
          <w:p w14:paraId="6D3963EC" w14:textId="69F4FD86" w:rsidR="002814D1" w:rsidRPr="00D8732B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D8732B">
              <w:rPr>
                <w:rFonts w:ascii="Cambria" w:hAnsi="Cambria"/>
              </w:rPr>
              <w:t>Enter amount</w:t>
            </w:r>
          </w:p>
          <w:p w14:paraId="2373C4B9" w14:textId="23424471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date and time</w:t>
            </w:r>
          </w:p>
          <w:p w14:paraId="40485939" w14:textId="6B20BC11" w:rsidR="002814D1" w:rsidRPr="00D8732B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D8732B">
              <w:rPr>
                <w:rFonts w:ascii="Cambria" w:hAnsi="Cambria"/>
              </w:rPr>
              <w:t>Select related account</w:t>
            </w:r>
          </w:p>
          <w:p w14:paraId="103F30FE" w14:textId="25F95949" w:rsidR="002814D1" w:rsidRPr="00185D42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ubmit new income</w:t>
            </w:r>
          </w:p>
          <w:p w14:paraId="00AE5186" w14:textId="77777777" w:rsidR="00185D42" w:rsidRPr="00185D42" w:rsidRDefault="00185D42" w:rsidP="00185D42">
            <w:pPr>
              <w:rPr>
                <w:rFonts w:ascii="Apple Braille Pinpoint 8 Dot" w:hAnsi="Apple Braille Pinpoint 8 Dot"/>
              </w:rPr>
            </w:pPr>
          </w:p>
          <w:p w14:paraId="48AD2B3B" w14:textId="5E2188D7" w:rsidR="003C31CF" w:rsidRPr="00CD1037" w:rsidRDefault="009F198D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</w:t>
            </w:r>
            <w:r w:rsidR="003C31C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income</w:t>
            </w:r>
            <w:r w:rsidR="003C31CF">
              <w:rPr>
                <w:rFonts w:ascii="Cambria" w:hAnsi="Cambria"/>
              </w:rPr>
              <w:t>:</w:t>
            </w:r>
          </w:p>
          <w:p w14:paraId="7365C7AB" w14:textId="1AFA36DC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Select one o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incomes</w:t>
            </w:r>
          </w:p>
          <w:p w14:paraId="7192A048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amount</w:t>
            </w:r>
          </w:p>
          <w:p w14:paraId="7C15F01A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category</w:t>
            </w:r>
          </w:p>
          <w:p w14:paraId="671CF0A9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date and time</w:t>
            </w:r>
          </w:p>
          <w:p w14:paraId="06E720BF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hange related account</w:t>
            </w:r>
          </w:p>
          <w:p w14:paraId="6252B1A1" w14:textId="71852CBB" w:rsidR="003C31CF" w:rsidRPr="00185D42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ubmit changes</w:t>
            </w:r>
          </w:p>
          <w:p w14:paraId="095711EF" w14:textId="77777777" w:rsidR="00185D42" w:rsidRPr="00185D42" w:rsidRDefault="00185D42" w:rsidP="00185D42">
            <w:pPr>
              <w:rPr>
                <w:rFonts w:ascii="Apple Braille Pinpoint 8 Dot" w:hAnsi="Apple Braille Pinpoint 8 Dot"/>
              </w:rPr>
            </w:pPr>
          </w:p>
          <w:p w14:paraId="19755B56" w14:textId="0C17681F" w:rsidR="003C31CF" w:rsidRPr="00CD1037" w:rsidRDefault="009F198D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Add</w:t>
            </w:r>
            <w:r w:rsidR="003C31CF">
              <w:rPr>
                <w:rFonts w:ascii="Cambria" w:hAnsi="Cambria"/>
              </w:rPr>
              <w:t xml:space="preserve"> </w:t>
            </w:r>
            <w:r w:rsidR="00691690">
              <w:rPr>
                <w:rFonts w:ascii="Cambria" w:hAnsi="Cambria"/>
              </w:rPr>
              <w:t xml:space="preserve">a </w:t>
            </w:r>
            <w:r>
              <w:rPr>
                <w:rFonts w:ascii="Cambria" w:hAnsi="Cambria"/>
              </w:rPr>
              <w:t>new outcome</w:t>
            </w:r>
            <w:r w:rsidR="003C31CF">
              <w:rPr>
                <w:rFonts w:ascii="Cambria" w:hAnsi="Cambria"/>
              </w:rPr>
              <w:t>:</w:t>
            </w:r>
          </w:p>
          <w:p w14:paraId="3DFC8185" w14:textId="77777777" w:rsidR="002814D1" w:rsidRP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category</w:t>
            </w:r>
          </w:p>
          <w:p w14:paraId="15364D2B" w14:textId="7777777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Enter amount</w:t>
            </w:r>
          </w:p>
          <w:p w14:paraId="31429F20" w14:textId="7777777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Select date and time</w:t>
            </w:r>
          </w:p>
          <w:p w14:paraId="552773A0" w14:textId="7777777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Select related account</w:t>
            </w:r>
          </w:p>
          <w:p w14:paraId="611075CA" w14:textId="1F09FD54" w:rsidR="003C31CF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 xml:space="preserve">Submit </w:t>
            </w:r>
            <w:r w:rsidR="00691690">
              <w:rPr>
                <w:rFonts w:ascii="Apple Braille Pinpoint 8 Dot" w:hAnsi="Apple Braille Pinpoint 8 Dot"/>
              </w:rPr>
              <w:t xml:space="preserve">a </w:t>
            </w:r>
            <w:r>
              <w:rPr>
                <w:rFonts w:ascii="Apple Braille Pinpoint 8 Dot" w:hAnsi="Apple Braille Pinpoint 8 Dot"/>
              </w:rPr>
              <w:t>new outcome</w:t>
            </w:r>
          </w:p>
          <w:p w14:paraId="387A16E4" w14:textId="77777777" w:rsidR="00185D42" w:rsidRPr="00185D42" w:rsidRDefault="00185D42" w:rsidP="00185D42">
            <w:pPr>
              <w:rPr>
                <w:rFonts w:ascii="Apple Braille Pinpoint 8 Dot" w:hAnsi="Apple Braille Pinpoint 8 Dot"/>
              </w:rPr>
            </w:pPr>
          </w:p>
          <w:p w14:paraId="1180AE5D" w14:textId="1E544070" w:rsidR="002814D1" w:rsidRPr="002814D1" w:rsidRDefault="00691690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outcome</w:t>
            </w:r>
            <w:r w:rsidR="002814D1">
              <w:rPr>
                <w:rFonts w:ascii="Cambria" w:hAnsi="Cambria"/>
              </w:rPr>
              <w:t>:</w:t>
            </w:r>
          </w:p>
          <w:p w14:paraId="71E01571" w14:textId="5D484B57" w:rsidR="002814D1" w:rsidRPr="00CD1037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 xml:space="preserve">Select one of </w:t>
            </w:r>
            <w:r w:rsidR="00691690">
              <w:rPr>
                <w:rFonts w:ascii="Apple Braille Pinpoint 8 Dot" w:hAnsi="Apple Braille Pinpoint 8 Dot"/>
              </w:rPr>
              <w:t xml:space="preserve">the </w:t>
            </w:r>
            <w:r>
              <w:rPr>
                <w:rFonts w:ascii="Apple Braille Pinpoint 8 Dot" w:hAnsi="Apple Braille Pinpoint 8 Dot"/>
              </w:rPr>
              <w:t>outcomes</w:t>
            </w:r>
          </w:p>
          <w:p w14:paraId="10ADD9CA" w14:textId="1784E37F" w:rsidR="002814D1" w:rsidRPr="002814D1" w:rsidRDefault="00691690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category</w:t>
            </w:r>
          </w:p>
          <w:p w14:paraId="7888D01A" w14:textId="0373F32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Enter new amount</w:t>
            </w:r>
          </w:p>
          <w:p w14:paraId="33A47EB7" w14:textId="77777777" w:rsidR="002814D1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Select date and time</w:t>
            </w:r>
          </w:p>
          <w:p w14:paraId="489E0354" w14:textId="3D92AEA9" w:rsidR="002814D1" w:rsidRDefault="00691690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Change related</w:t>
            </w:r>
            <w:r w:rsidR="002814D1">
              <w:rPr>
                <w:rFonts w:ascii="Apple Braille Pinpoint 8 Dot" w:hAnsi="Apple Braille Pinpoint 8 Dot"/>
              </w:rPr>
              <w:t xml:space="preserve"> account</w:t>
            </w:r>
          </w:p>
          <w:p w14:paraId="70F286FA" w14:textId="0644B344" w:rsidR="002814D1" w:rsidRPr="00AF6BD8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Apple Braille Pinpoint 8 Dot" w:hAnsi="Apple Braille Pinpoint 8 Dot"/>
              </w:rPr>
              <w:t>Submit changes</w:t>
            </w:r>
          </w:p>
          <w:p w14:paraId="0C6601E4" w14:textId="77777777" w:rsidR="002814D1" w:rsidRPr="002814D1" w:rsidRDefault="002814D1" w:rsidP="002814D1">
            <w:pPr>
              <w:pStyle w:val="ListParagraph"/>
              <w:ind w:left="360"/>
              <w:rPr>
                <w:rFonts w:ascii="Apple Braille Pinpoint 8 Dot" w:hAnsi="Apple Braille Pinpoint 8 Dot"/>
              </w:rPr>
            </w:pPr>
          </w:p>
          <w:p w14:paraId="6F80F44C" w14:textId="28B8D6AA" w:rsidR="003C31CF" w:rsidRPr="00CD1037" w:rsidRDefault="009F198D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Add new</w:t>
            </w:r>
            <w:r w:rsidR="003C31C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debt</w:t>
            </w:r>
          </w:p>
          <w:p w14:paraId="04D069A2" w14:textId="77777777" w:rsidR="00185D42" w:rsidRDefault="002814D1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nter </w:t>
            </w:r>
            <w:r w:rsidR="00185D42">
              <w:rPr>
                <w:rFonts w:ascii="Cambria" w:hAnsi="Cambria"/>
                <w:lang w:bidi="fa-IR"/>
              </w:rPr>
              <w:t>creditor name</w:t>
            </w:r>
          </w:p>
          <w:p w14:paraId="16A0EEF3" w14:textId="77777777" w:rsid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  <w:lang w:bidi="fa-IR"/>
              </w:rPr>
              <w:t>Enter amount</w:t>
            </w:r>
          </w:p>
          <w:p w14:paraId="6DEA5282" w14:textId="77777777" w:rsid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  <w:lang w:bidi="fa-IR"/>
              </w:rPr>
              <w:t>Enter description</w:t>
            </w:r>
          </w:p>
          <w:p w14:paraId="36BFCD76" w14:textId="1BB5F197" w:rsid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  <w:lang w:bidi="fa-IR"/>
              </w:rPr>
              <w:t xml:space="preserve">Select </w:t>
            </w:r>
            <w:r w:rsidR="00691690">
              <w:rPr>
                <w:rFonts w:ascii="Cambria" w:hAnsi="Cambria"/>
                <w:lang w:bidi="fa-IR"/>
              </w:rPr>
              <w:t xml:space="preserve">the </w:t>
            </w:r>
            <w:r>
              <w:rPr>
                <w:rFonts w:ascii="Cambria" w:hAnsi="Cambria"/>
                <w:lang w:bidi="fa-IR"/>
              </w:rPr>
              <w:t>date of settlement</w:t>
            </w:r>
          </w:p>
          <w:p w14:paraId="64C4AF51" w14:textId="5A82684A" w:rsidR="003C31CF" w:rsidRPr="00AF6BD8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Cambria" w:hAnsi="Cambria"/>
              </w:rPr>
            </w:pPr>
            <w:r>
              <w:rPr>
                <w:rFonts w:ascii="Cambria" w:hAnsi="Cambria"/>
                <w:lang w:bidi="fa-IR"/>
              </w:rPr>
              <w:t>Submit new debt</w:t>
            </w:r>
            <w:r w:rsidR="003C31CF" w:rsidRPr="009F198D">
              <w:rPr>
                <w:rFonts w:ascii="Apple Braille Pinpoint 8 Dot" w:hAnsi="Apple Braille Pinpoint 8 Dot"/>
              </w:rPr>
              <w:br/>
            </w:r>
          </w:p>
          <w:p w14:paraId="68869E46" w14:textId="2C69FC4E" w:rsidR="003C31CF" w:rsidRPr="00CD1037" w:rsidRDefault="009F198D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</w:t>
            </w:r>
            <w:r w:rsidR="003C31CF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debt</w:t>
            </w:r>
          </w:p>
          <w:p w14:paraId="7E7A3911" w14:textId="2E01ED52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Select one of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debts</w:t>
            </w:r>
          </w:p>
          <w:p w14:paraId="4D44D2A0" w14:textId="7C709C96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 new creditor name</w:t>
            </w:r>
          </w:p>
          <w:p w14:paraId="18AF2A9E" w14:textId="77BA4107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 new amount</w:t>
            </w:r>
          </w:p>
          <w:p w14:paraId="6A5CB872" w14:textId="05A508F7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 new description</w:t>
            </w:r>
          </w:p>
          <w:p w14:paraId="2876135C" w14:textId="1A5F2AB7" w:rsidR="00185D42" w:rsidRPr="00185D42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hange date of settlement</w:t>
            </w:r>
          </w:p>
          <w:p w14:paraId="28CC5377" w14:textId="39E22822" w:rsidR="003C31CF" w:rsidRPr="00AF6BD8" w:rsidRDefault="00185D42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ubmit changes</w:t>
            </w:r>
            <w:r w:rsidR="003C31CF" w:rsidRPr="009F198D">
              <w:rPr>
                <w:rFonts w:ascii="Apple Braille Pinpoint 8 Dot" w:hAnsi="Apple Braille Pinpoint 8 Dot"/>
              </w:rPr>
              <w:br/>
            </w:r>
          </w:p>
        </w:tc>
      </w:tr>
      <w:tr w:rsidR="003C31CF" w:rsidRPr="004629FA" w14:paraId="4E7DC71B" w14:textId="77777777" w:rsidTr="0096024C">
        <w:tc>
          <w:tcPr>
            <w:tcW w:w="9350" w:type="dxa"/>
            <w:gridSpan w:val="3"/>
          </w:tcPr>
          <w:p w14:paraId="5164C7E7" w14:textId="77777777" w:rsidR="003C31CF" w:rsidRDefault="003C31CF" w:rsidP="009602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Alternative/Exceptional Flows:</w:t>
            </w:r>
          </w:p>
          <w:p w14:paraId="49DD6BCF" w14:textId="77777777" w:rsidR="003C31CF" w:rsidRPr="004629FA" w:rsidRDefault="003C31CF" w:rsidP="0096024C">
            <w:pPr>
              <w:rPr>
                <w:rFonts w:ascii="Cambria" w:hAnsi="Cambria"/>
              </w:rPr>
            </w:pPr>
            <w:r w:rsidRPr="00AA7FEA">
              <w:rPr>
                <w:rFonts w:ascii="Apple Braille Pinpoint 8 Dot" w:hAnsi="Apple Braille Pinpoint 8 Dot"/>
              </w:rPr>
              <w:br/>
            </w:r>
          </w:p>
        </w:tc>
      </w:tr>
    </w:tbl>
    <w:p w14:paraId="7F2C5ED4" w14:textId="71411DD5" w:rsidR="003C31CF" w:rsidRDefault="003C31CF" w:rsidP="00CD1037">
      <w:pPr>
        <w:rPr>
          <w:rFonts w:ascii="Apple Braille Pinpoint 8 Dot" w:hAnsi="Apple Braille Pinpoint 8 Dot"/>
        </w:rPr>
      </w:pPr>
    </w:p>
    <w:p w14:paraId="6A2258A1" w14:textId="42AF1A30" w:rsidR="00E1504C" w:rsidRDefault="00E1504C" w:rsidP="00CD1037">
      <w:pPr>
        <w:rPr>
          <w:rFonts w:ascii="Apple Braille Pinpoint 8 Dot" w:hAnsi="Apple Braille Pinpoint 8 Dot"/>
        </w:rPr>
      </w:pPr>
    </w:p>
    <w:p w14:paraId="528C8D63" w14:textId="7518E2A8" w:rsidR="00E1504C" w:rsidRDefault="00E1504C" w:rsidP="00CD1037">
      <w:pPr>
        <w:rPr>
          <w:rFonts w:ascii="Apple Braille Pinpoint 8 Dot" w:hAnsi="Apple Braille Pinpoint 8 Dot"/>
        </w:rPr>
      </w:pPr>
    </w:p>
    <w:p w14:paraId="56BC431D" w14:textId="0F678196" w:rsidR="00E1504C" w:rsidRDefault="00E1504C" w:rsidP="00CD1037">
      <w:pPr>
        <w:rPr>
          <w:rFonts w:ascii="Apple Braille Pinpoint 8 Dot" w:hAnsi="Apple Braille Pinpoint 8 Dot"/>
        </w:rPr>
      </w:pPr>
    </w:p>
    <w:p w14:paraId="10E30700" w14:textId="7090449E" w:rsidR="00E1504C" w:rsidRDefault="00E1504C" w:rsidP="00CD1037">
      <w:pPr>
        <w:rPr>
          <w:rFonts w:ascii="Apple Braille Pinpoint 8 Dot" w:hAnsi="Apple Braille Pinpoint 8 Dot"/>
        </w:rPr>
      </w:pPr>
    </w:p>
    <w:p w14:paraId="69A55563" w14:textId="06C997B3" w:rsidR="00E1504C" w:rsidRDefault="00E1504C" w:rsidP="00CD1037">
      <w:pPr>
        <w:rPr>
          <w:rFonts w:ascii="Apple Braille Pinpoint 8 Dot" w:hAnsi="Apple Braille Pinpoint 8 Dot"/>
        </w:rPr>
      </w:pPr>
    </w:p>
    <w:p w14:paraId="7ECD749B" w14:textId="2AFF628F" w:rsidR="00E1504C" w:rsidRDefault="00E1504C" w:rsidP="00CD1037">
      <w:pPr>
        <w:rPr>
          <w:rFonts w:ascii="Apple Braille Pinpoint 8 Dot" w:hAnsi="Apple Braille Pinpoint 8 Dot"/>
        </w:rPr>
      </w:pPr>
    </w:p>
    <w:p w14:paraId="2274D25B" w14:textId="7E3E033F" w:rsidR="00E1504C" w:rsidRDefault="00E1504C" w:rsidP="00CD1037">
      <w:pPr>
        <w:rPr>
          <w:rFonts w:ascii="Apple Braille Pinpoint 8 Dot" w:hAnsi="Apple Braille Pinpoint 8 Dot"/>
        </w:rPr>
      </w:pPr>
    </w:p>
    <w:p w14:paraId="2C0F7FD8" w14:textId="69A840C8" w:rsidR="00E1504C" w:rsidRDefault="00E1504C" w:rsidP="00CD1037">
      <w:pPr>
        <w:rPr>
          <w:rFonts w:ascii="Apple Braille Pinpoint 8 Dot" w:hAnsi="Apple Braille Pinpoint 8 Dot"/>
        </w:rPr>
      </w:pPr>
    </w:p>
    <w:p w14:paraId="76CA2526" w14:textId="4400239B" w:rsidR="00E1504C" w:rsidRDefault="00E1504C" w:rsidP="00CD1037">
      <w:pPr>
        <w:rPr>
          <w:rFonts w:ascii="Apple Braille Pinpoint 8 Dot" w:hAnsi="Apple Braille Pinpoint 8 Dot"/>
        </w:rPr>
      </w:pPr>
    </w:p>
    <w:p w14:paraId="229F2251" w14:textId="1E8987B4" w:rsidR="00E1504C" w:rsidRDefault="00E1504C" w:rsidP="00CD1037">
      <w:pPr>
        <w:rPr>
          <w:rFonts w:ascii="Apple Braille Pinpoint 8 Dot" w:hAnsi="Apple Braille Pinpoint 8 Dot"/>
        </w:rPr>
      </w:pPr>
    </w:p>
    <w:p w14:paraId="1D27C428" w14:textId="199CFC1D" w:rsidR="00621132" w:rsidRDefault="00621132" w:rsidP="00CD1037">
      <w:pPr>
        <w:rPr>
          <w:rFonts w:ascii="Apple Braille Pinpoint 8 Dot" w:hAnsi="Apple Braille Pinpoint 8 Dot"/>
        </w:rPr>
      </w:pPr>
    </w:p>
    <w:p w14:paraId="3680A640" w14:textId="0076A432" w:rsidR="00621132" w:rsidRDefault="00621132" w:rsidP="00CD1037">
      <w:pPr>
        <w:rPr>
          <w:rFonts w:ascii="Apple Braille Pinpoint 8 Dot" w:hAnsi="Apple Braille Pinpoint 8 Dot"/>
        </w:rPr>
      </w:pPr>
    </w:p>
    <w:p w14:paraId="6285B574" w14:textId="77777777" w:rsidR="00621132" w:rsidRDefault="00621132" w:rsidP="00CD1037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810"/>
        <w:gridCol w:w="3325"/>
      </w:tblGrid>
      <w:tr w:rsidR="00E1504C" w:rsidRPr="004629FA" w14:paraId="2CBB94B1" w14:textId="77777777" w:rsidTr="008E54A3">
        <w:tc>
          <w:tcPr>
            <w:tcW w:w="5215" w:type="dxa"/>
          </w:tcPr>
          <w:p w14:paraId="23D35B18" w14:textId="651DEA9B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Use Case Name: </w:t>
            </w:r>
            <w:r w:rsidR="00BF510B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 xml:space="preserve"> management</w:t>
            </w:r>
          </w:p>
        </w:tc>
        <w:tc>
          <w:tcPr>
            <w:tcW w:w="810" w:type="dxa"/>
          </w:tcPr>
          <w:p w14:paraId="7E5A5CEA" w14:textId="0E03A15D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ID: </w:t>
            </w:r>
            <w:r w:rsidR="008764F1">
              <w:rPr>
                <w:rFonts w:ascii="Cambria" w:hAnsi="Cambria"/>
              </w:rPr>
              <w:t>6</w:t>
            </w:r>
          </w:p>
        </w:tc>
        <w:tc>
          <w:tcPr>
            <w:tcW w:w="3325" w:type="dxa"/>
          </w:tcPr>
          <w:p w14:paraId="6BAB7BDC" w14:textId="323DE149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 medium</w:t>
            </w:r>
          </w:p>
        </w:tc>
      </w:tr>
      <w:tr w:rsidR="00E1504C" w:rsidRPr="004629FA" w14:paraId="52B9D73C" w14:textId="77777777" w:rsidTr="008E54A3">
        <w:tc>
          <w:tcPr>
            <w:tcW w:w="5215" w:type="dxa"/>
          </w:tcPr>
          <w:p w14:paraId="33442830" w14:textId="31266E7F" w:rsidR="00E1504C" w:rsidRPr="004629FA" w:rsidRDefault="00E1504C" w:rsidP="008E54A3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lastRenderedPageBreak/>
              <w:t xml:space="preserve">Primary Actor: </w:t>
            </w:r>
            <w:r w:rsidR="0041440F">
              <w:rPr>
                <w:rFonts w:ascii="Cambria" w:hAnsi="Cambria"/>
                <w:lang w:bidi="fa-IR"/>
              </w:rPr>
              <w:t>Group Admin</w:t>
            </w:r>
          </w:p>
        </w:tc>
        <w:tc>
          <w:tcPr>
            <w:tcW w:w="4135" w:type="dxa"/>
            <w:gridSpan w:val="2"/>
          </w:tcPr>
          <w:p w14:paraId="58C683C4" w14:textId="77777777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E1504C" w:rsidRPr="004629FA" w14:paraId="41EDBA04" w14:textId="77777777" w:rsidTr="008E54A3">
        <w:tc>
          <w:tcPr>
            <w:tcW w:w="9350" w:type="dxa"/>
            <w:gridSpan w:val="3"/>
          </w:tcPr>
          <w:p w14:paraId="3E82FB41" w14:textId="6E3A6AFA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takeholders and Interests: </w:t>
            </w:r>
            <w:r w:rsidR="0041440F">
              <w:rPr>
                <w:rFonts w:ascii="Cambria" w:hAnsi="Cambria"/>
              </w:rPr>
              <w:t>Group Admin</w:t>
            </w:r>
            <w:r>
              <w:rPr>
                <w:rFonts w:ascii="Cambria" w:hAnsi="Cambria"/>
              </w:rPr>
              <w:t xml:space="preserve"> – wants to manage</w:t>
            </w:r>
            <w:r w:rsidR="0041440F">
              <w:rPr>
                <w:rFonts w:ascii="Cambria" w:hAnsi="Cambria"/>
              </w:rPr>
              <w:t xml:space="preserve"> his</w:t>
            </w:r>
            <w:r>
              <w:rPr>
                <w:rFonts w:ascii="Cambria" w:hAnsi="Cambria"/>
              </w:rPr>
              <w:t xml:space="preserve"> </w:t>
            </w:r>
            <w:r w:rsidR="0041440F">
              <w:rPr>
                <w:rFonts w:ascii="Cambria" w:hAnsi="Cambria"/>
              </w:rPr>
              <w:t>financial group</w:t>
            </w:r>
          </w:p>
        </w:tc>
      </w:tr>
      <w:tr w:rsidR="00E1504C" w:rsidRPr="004629FA" w14:paraId="77EC5819" w14:textId="77777777" w:rsidTr="008E54A3">
        <w:tc>
          <w:tcPr>
            <w:tcW w:w="9350" w:type="dxa"/>
            <w:gridSpan w:val="3"/>
          </w:tcPr>
          <w:p w14:paraId="5805F748" w14:textId="4A1F487D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Brief Description: </w:t>
            </w:r>
            <w:r w:rsidR="00691690">
              <w:rPr>
                <w:rFonts w:ascii="Cambria" w:hAnsi="Cambria"/>
              </w:rPr>
              <w:t>T</w:t>
            </w:r>
            <w:r>
              <w:rPr>
                <w:rFonts w:ascii="Cambria" w:hAnsi="Cambria"/>
              </w:rPr>
              <w:t xml:space="preserve">his use case describes how </w:t>
            </w:r>
            <w:r w:rsidR="00691690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user can manage his</w:t>
            </w:r>
            <w:r w:rsidR="0041440F">
              <w:rPr>
                <w:rFonts w:ascii="Cambria" w:hAnsi="Cambria"/>
              </w:rPr>
              <w:t xml:space="preserve"> financial group</w:t>
            </w:r>
            <w:r>
              <w:rPr>
                <w:rFonts w:ascii="Cambria" w:hAnsi="Cambria"/>
              </w:rPr>
              <w:t xml:space="preserve"> </w:t>
            </w:r>
          </w:p>
        </w:tc>
      </w:tr>
      <w:tr w:rsidR="00E1504C" w:rsidRPr="004629FA" w14:paraId="68C83BAA" w14:textId="77777777" w:rsidTr="008E54A3">
        <w:tc>
          <w:tcPr>
            <w:tcW w:w="9350" w:type="dxa"/>
            <w:gridSpan w:val="3"/>
          </w:tcPr>
          <w:p w14:paraId="40FCBA35" w14:textId="3FC8B419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Trigger: </w:t>
            </w:r>
            <w:r w:rsidR="007E097E">
              <w:rPr>
                <w:rFonts w:ascii="Cambria" w:hAnsi="Cambria"/>
              </w:rPr>
              <w:t>group admin</w:t>
            </w:r>
            <w:r>
              <w:rPr>
                <w:rFonts w:ascii="Cambria" w:hAnsi="Cambria"/>
              </w:rPr>
              <w:t xml:space="preserve"> clicks </w:t>
            </w:r>
            <w:r w:rsidR="0041440F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 xml:space="preserve"> button</w:t>
            </w:r>
          </w:p>
          <w:p w14:paraId="3A80584C" w14:textId="493F9BCF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 External</w:t>
            </w:r>
          </w:p>
        </w:tc>
      </w:tr>
      <w:tr w:rsidR="00E1504C" w:rsidRPr="004629FA" w14:paraId="4F5F1FAD" w14:textId="77777777" w:rsidTr="008E54A3">
        <w:tc>
          <w:tcPr>
            <w:tcW w:w="9350" w:type="dxa"/>
            <w:gridSpan w:val="3"/>
          </w:tcPr>
          <w:p w14:paraId="64A5E3B7" w14:textId="40D7F9A2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 xml:space="preserve">Association: </w:t>
            </w:r>
            <w:r w:rsidR="007E097E">
              <w:rPr>
                <w:rFonts w:ascii="Cambria" w:hAnsi="Cambria"/>
              </w:rPr>
              <w:t>Group admin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 xml:space="preserve">Include: Add new </w:t>
            </w:r>
            <w:r w:rsidR="0041440F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 xml:space="preserve">, delete </w:t>
            </w:r>
            <w:r w:rsidR="00691690">
              <w:rPr>
                <w:rFonts w:ascii="Cambria" w:hAnsi="Cambria"/>
              </w:rPr>
              <w:t xml:space="preserve">a </w:t>
            </w:r>
            <w:r w:rsidR="0041440F">
              <w:rPr>
                <w:rFonts w:ascii="Cambria" w:hAnsi="Cambria"/>
              </w:rPr>
              <w:t>financial group,</w:t>
            </w:r>
            <w:r>
              <w:rPr>
                <w:rFonts w:ascii="Cambria" w:hAnsi="Cambria"/>
              </w:rPr>
              <w:t xml:space="preserve"> edit </w:t>
            </w:r>
            <w:r w:rsidR="00691690">
              <w:rPr>
                <w:rFonts w:ascii="Cambria" w:hAnsi="Cambria"/>
              </w:rPr>
              <w:t xml:space="preserve">a </w:t>
            </w:r>
            <w:r w:rsidR="0041440F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>.</w:t>
            </w:r>
          </w:p>
          <w:p w14:paraId="4B1DC017" w14:textId="77777777" w:rsidR="00E1504C" w:rsidRPr="004629FA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E1504C" w:rsidRPr="00CD1037" w14:paraId="17A6A4B3" w14:textId="77777777" w:rsidTr="008E54A3">
        <w:tc>
          <w:tcPr>
            <w:tcW w:w="9350" w:type="dxa"/>
            <w:gridSpan w:val="3"/>
          </w:tcPr>
          <w:p w14:paraId="0F4F0A37" w14:textId="77777777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664795B4" w14:textId="77777777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User can either click:</w:t>
            </w:r>
          </w:p>
          <w:p w14:paraId="6346FD4B" w14:textId="130C09E4" w:rsidR="00E1504C" w:rsidRDefault="00E1504C" w:rsidP="00E150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new </w:t>
            </w:r>
            <w:r w:rsidR="007E097E">
              <w:rPr>
                <w:rFonts w:ascii="Cambria" w:hAnsi="Cambria"/>
              </w:rPr>
              <w:t>financial group</w:t>
            </w:r>
          </w:p>
          <w:p w14:paraId="35701D75" w14:textId="1BE12CB4" w:rsidR="00E1504C" w:rsidRDefault="00E1504C" w:rsidP="008E54A3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elete </w:t>
            </w:r>
            <w:r w:rsidR="007E097E">
              <w:rPr>
                <w:rFonts w:ascii="Cambria" w:hAnsi="Cambria"/>
              </w:rPr>
              <w:t>financial group</w:t>
            </w:r>
          </w:p>
          <w:p w14:paraId="2BACF817" w14:textId="56B6AD44" w:rsidR="00E1504C" w:rsidRDefault="00BF510B" w:rsidP="00E150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a </w:t>
            </w:r>
            <w:r w:rsidR="007B0117">
              <w:rPr>
                <w:rFonts w:ascii="Cambria" w:hAnsi="Cambria"/>
              </w:rPr>
              <w:t>member</w:t>
            </w:r>
            <w:r>
              <w:rPr>
                <w:rFonts w:ascii="Cambria" w:hAnsi="Cambria"/>
              </w:rPr>
              <w:t xml:space="preserve"> to the financial group</w:t>
            </w:r>
          </w:p>
          <w:p w14:paraId="14D7034F" w14:textId="12EE2E5A" w:rsidR="00BF510B" w:rsidRPr="00E1504C" w:rsidRDefault="00BF510B" w:rsidP="00E1504C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elete </w:t>
            </w:r>
            <w:r w:rsidR="007B0117">
              <w:rPr>
                <w:rFonts w:ascii="Cambria" w:hAnsi="Cambria"/>
              </w:rPr>
              <w:t>member</w:t>
            </w:r>
            <w:r>
              <w:rPr>
                <w:rFonts w:ascii="Cambria" w:hAnsi="Cambria"/>
              </w:rPr>
              <w:t xml:space="preserve">(s) from </w:t>
            </w:r>
            <w:r w:rsidR="00822245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financial group</w:t>
            </w:r>
          </w:p>
        </w:tc>
      </w:tr>
      <w:tr w:rsidR="00E1504C" w:rsidRPr="004629FA" w14:paraId="2FF5564B" w14:textId="77777777" w:rsidTr="008E54A3">
        <w:tc>
          <w:tcPr>
            <w:tcW w:w="9350" w:type="dxa"/>
            <w:gridSpan w:val="3"/>
          </w:tcPr>
          <w:p w14:paraId="6F0926F0" w14:textId="77777777" w:rsidR="00E1504C" w:rsidRPr="00CD1037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  <w:p w14:paraId="4D27C311" w14:textId="31DB6257" w:rsidR="00E1504C" w:rsidRPr="007E097E" w:rsidRDefault="00E1504C" w:rsidP="00E1504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1. </w:t>
            </w:r>
            <w:r w:rsidRPr="00E1504C">
              <w:rPr>
                <w:rFonts w:ascii="Cambria" w:hAnsi="Cambria"/>
              </w:rPr>
              <w:t xml:space="preserve">Add </w:t>
            </w:r>
            <w:r w:rsidR="007E097E">
              <w:rPr>
                <w:rFonts w:ascii="Cambria" w:hAnsi="Cambria"/>
              </w:rPr>
              <w:t xml:space="preserve">a </w:t>
            </w:r>
            <w:r w:rsidRPr="00E1504C">
              <w:rPr>
                <w:rFonts w:ascii="Cambria" w:hAnsi="Cambria"/>
              </w:rPr>
              <w:t xml:space="preserve">new </w:t>
            </w:r>
            <w:r w:rsidR="007E097E">
              <w:rPr>
                <w:rFonts w:ascii="Cambria" w:hAnsi="Cambria"/>
              </w:rPr>
              <w:t>financial group</w:t>
            </w:r>
            <w:r w:rsidRPr="00E1504C">
              <w:rPr>
                <w:rFonts w:ascii="Cambria" w:hAnsi="Cambria"/>
              </w:rPr>
              <w:t>:</w:t>
            </w:r>
          </w:p>
          <w:p w14:paraId="09734303" w14:textId="24F5DB5E" w:rsidR="00E1504C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 w:rsidRPr="00E1504C">
              <w:rPr>
                <w:rFonts w:ascii="Cambria" w:hAnsi="Cambria"/>
              </w:rPr>
              <w:t xml:space="preserve">Enters the name of </w:t>
            </w:r>
            <w:r w:rsidR="00691690">
              <w:rPr>
                <w:rFonts w:ascii="Cambria" w:hAnsi="Cambria"/>
              </w:rPr>
              <w:t xml:space="preserve">the </w:t>
            </w:r>
            <w:r w:rsidR="007E097E">
              <w:rPr>
                <w:rFonts w:ascii="Cambria" w:hAnsi="Cambria"/>
              </w:rPr>
              <w:t>financial group</w:t>
            </w:r>
          </w:p>
          <w:p w14:paraId="06ED685D" w14:textId="79F7A750" w:rsidR="00BB3C57" w:rsidRPr="007E097E" w:rsidRDefault="00BB3C57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s notification settings</w:t>
            </w:r>
          </w:p>
          <w:p w14:paraId="25DE89C8" w14:textId="1EF3DF8B" w:rsidR="00E1504C" w:rsidRDefault="007B0117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hooses</w:t>
            </w:r>
            <w:r w:rsidR="007E097E" w:rsidRPr="007E097E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members</w:t>
            </w:r>
            <w:r w:rsidR="007E097E" w:rsidRPr="007E097E">
              <w:rPr>
                <w:rFonts w:ascii="Cambria" w:hAnsi="Cambria"/>
              </w:rPr>
              <w:t xml:space="preserve"> list</w:t>
            </w:r>
          </w:p>
          <w:p w14:paraId="0CD393E4" w14:textId="4A614C67" w:rsidR="00E86A0E" w:rsidRDefault="00E86A0E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t</w:t>
            </w:r>
            <w:r w:rsidR="00BB3C57">
              <w:rPr>
                <w:rFonts w:ascii="Cambria" w:hAnsi="Cambria"/>
              </w:rPr>
              <w:t>s</w:t>
            </w:r>
            <w:r>
              <w:rPr>
                <w:rFonts w:ascii="Cambria" w:hAnsi="Cambria"/>
              </w:rPr>
              <w:t xml:space="preserve"> association percentage for each user</w:t>
            </w:r>
          </w:p>
          <w:p w14:paraId="01B917AE" w14:textId="2CDA99CE" w:rsidR="00A863A6" w:rsidRDefault="00A863A6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s limit for each user</w:t>
            </w:r>
          </w:p>
          <w:p w14:paraId="594B437C" w14:textId="0D56F0F5" w:rsidR="00BB3C57" w:rsidRPr="007E097E" w:rsidRDefault="00BB3C57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ts notification for each user</w:t>
            </w:r>
          </w:p>
          <w:p w14:paraId="2B1CA9EE" w14:textId="14CD40C8" w:rsidR="00AE11B7" w:rsidRPr="00AE11B7" w:rsidRDefault="007E097E" w:rsidP="00AE11B7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 w:rsidRPr="007E097E">
              <w:rPr>
                <w:rFonts w:ascii="Cambria" w:hAnsi="Cambria"/>
              </w:rPr>
              <w:t>Clicks on add contact(s)</w:t>
            </w:r>
          </w:p>
          <w:p w14:paraId="65588044" w14:textId="195B6C6F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Clicks on create </w:t>
            </w:r>
            <w:r w:rsidR="007E097E">
              <w:rPr>
                <w:rFonts w:ascii="Cambria" w:hAnsi="Cambria"/>
              </w:rPr>
              <w:t>a financial group</w:t>
            </w:r>
          </w:p>
          <w:p w14:paraId="0F3D9CE7" w14:textId="77777777" w:rsidR="00E1504C" w:rsidRPr="007E097E" w:rsidRDefault="00E1504C" w:rsidP="008E54A3">
            <w:pPr>
              <w:rPr>
                <w:rFonts w:ascii="Cambria" w:hAnsi="Cambria"/>
              </w:rPr>
            </w:pPr>
          </w:p>
          <w:p w14:paraId="49B9087C" w14:textId="0BEAEB41" w:rsidR="00E1504C" w:rsidRPr="007E097E" w:rsidRDefault="00E1504C" w:rsidP="00E1504C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elete </w:t>
            </w:r>
            <w:r w:rsidR="007E097E">
              <w:rPr>
                <w:rFonts w:ascii="Cambria" w:hAnsi="Cambria"/>
              </w:rPr>
              <w:t>a financial group</w:t>
            </w:r>
            <w:r>
              <w:rPr>
                <w:rFonts w:ascii="Cambria" w:hAnsi="Cambria"/>
              </w:rPr>
              <w:t>:</w:t>
            </w:r>
          </w:p>
          <w:p w14:paraId="5A874A39" w14:textId="600659B6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elect </w:t>
            </w:r>
            <w:r w:rsidR="007E097E">
              <w:rPr>
                <w:rFonts w:ascii="Cambria" w:hAnsi="Cambria"/>
              </w:rPr>
              <w:t>financial group</w:t>
            </w:r>
          </w:p>
          <w:p w14:paraId="133749FF" w14:textId="62E59CE3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Clicks on delete </w:t>
            </w:r>
            <w:r w:rsidR="007E097E">
              <w:rPr>
                <w:rFonts w:ascii="Cambria" w:hAnsi="Cambria"/>
              </w:rPr>
              <w:t>financial group</w:t>
            </w:r>
          </w:p>
          <w:p w14:paraId="4B1E7495" w14:textId="77777777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r confirms</w:t>
            </w:r>
            <w:r w:rsidRPr="007E097E">
              <w:rPr>
                <w:rFonts w:ascii="Cambria" w:hAnsi="Cambria"/>
              </w:rPr>
              <w:br/>
            </w:r>
          </w:p>
          <w:p w14:paraId="6A6B53C4" w14:textId="77777777" w:rsidR="00E1504C" w:rsidRPr="007E097E" w:rsidRDefault="00E1504C" w:rsidP="008E54A3">
            <w:pPr>
              <w:rPr>
                <w:rFonts w:ascii="Cambria" w:hAnsi="Cambria"/>
              </w:rPr>
            </w:pPr>
          </w:p>
          <w:p w14:paraId="327965AA" w14:textId="7DE2EFD3" w:rsidR="00E1504C" w:rsidRPr="007E097E" w:rsidRDefault="00E1504C" w:rsidP="00E1504C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Edit </w:t>
            </w:r>
            <w:r w:rsidR="007E097E">
              <w:rPr>
                <w:rFonts w:ascii="Cambria" w:hAnsi="Cambria"/>
              </w:rPr>
              <w:t>financial group</w:t>
            </w:r>
            <w:r>
              <w:rPr>
                <w:rFonts w:ascii="Cambria" w:hAnsi="Cambria"/>
              </w:rPr>
              <w:t>:</w:t>
            </w:r>
          </w:p>
          <w:p w14:paraId="763DEDF7" w14:textId="5332E043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Select </w:t>
            </w:r>
            <w:r w:rsidR="007E097E">
              <w:rPr>
                <w:rFonts w:ascii="Cambria" w:hAnsi="Cambria"/>
              </w:rPr>
              <w:t>financial group</w:t>
            </w:r>
          </w:p>
          <w:p w14:paraId="40DF1A50" w14:textId="56609ED4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Clicks edit </w:t>
            </w:r>
            <w:r w:rsidR="007E097E">
              <w:rPr>
                <w:rFonts w:ascii="Cambria" w:hAnsi="Cambria"/>
              </w:rPr>
              <w:t>financial group</w:t>
            </w:r>
          </w:p>
          <w:p w14:paraId="4A013306" w14:textId="77777777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hanges old data</w:t>
            </w:r>
          </w:p>
          <w:p w14:paraId="4F68C05D" w14:textId="6EAC8AC2" w:rsidR="00E1504C" w:rsidRPr="007E097E" w:rsidRDefault="00E1504C" w:rsidP="00E1504C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done</w:t>
            </w:r>
            <w:r w:rsidRPr="007E097E">
              <w:rPr>
                <w:rFonts w:ascii="Cambria" w:hAnsi="Cambria"/>
              </w:rPr>
              <w:br/>
            </w:r>
          </w:p>
          <w:p w14:paraId="799D6373" w14:textId="5674EE0A" w:rsidR="008126D2" w:rsidRPr="007E097E" w:rsidRDefault="008126D2" w:rsidP="008126D2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dd </w:t>
            </w:r>
            <w:r w:rsidR="007B0117">
              <w:rPr>
                <w:rFonts w:ascii="Cambria" w:hAnsi="Cambria"/>
              </w:rPr>
              <w:t>a member</w:t>
            </w:r>
            <w:r>
              <w:rPr>
                <w:rFonts w:ascii="Cambria" w:hAnsi="Cambria"/>
              </w:rPr>
              <w:t xml:space="preserve"> to a financial group:</w:t>
            </w:r>
          </w:p>
          <w:p w14:paraId="25FD232C" w14:textId="77777777" w:rsidR="008126D2" w:rsidRPr="007E097E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lect financial group</w:t>
            </w:r>
          </w:p>
          <w:p w14:paraId="7B3B1424" w14:textId="4206163A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financial group members</w:t>
            </w:r>
          </w:p>
          <w:p w14:paraId="7E8F7CFE" w14:textId="160CB530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add a group member</w:t>
            </w:r>
          </w:p>
          <w:p w14:paraId="008FB8CD" w14:textId="6800DF63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hoose group member</w:t>
            </w:r>
          </w:p>
          <w:p w14:paraId="208B32F8" w14:textId="2C17CDCC" w:rsidR="00E86A0E" w:rsidRDefault="00E86A0E" w:rsidP="00E86A0E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nters association percentage</w:t>
            </w:r>
          </w:p>
          <w:p w14:paraId="283EE3C0" w14:textId="5B66978E" w:rsidR="00A863A6" w:rsidRDefault="00A863A6" w:rsidP="00E86A0E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Enters limits</w:t>
            </w:r>
          </w:p>
          <w:p w14:paraId="09D11767" w14:textId="28A67C4D" w:rsidR="00BB3C57" w:rsidRPr="00E86A0E" w:rsidRDefault="00BB3C57" w:rsidP="00E86A0E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ts notification settings</w:t>
            </w:r>
            <w:bookmarkStart w:id="0" w:name="_GoBack"/>
            <w:bookmarkEnd w:id="0"/>
          </w:p>
          <w:p w14:paraId="0486C863" w14:textId="5CC8DB20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done</w:t>
            </w:r>
          </w:p>
          <w:p w14:paraId="24809C05" w14:textId="682D6569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save changes</w:t>
            </w:r>
          </w:p>
          <w:p w14:paraId="30986D20" w14:textId="14A61B04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r confirms</w:t>
            </w:r>
          </w:p>
          <w:p w14:paraId="126B0AE8" w14:textId="10A8A577" w:rsidR="008126D2" w:rsidRDefault="008126D2" w:rsidP="008126D2">
            <w:pPr>
              <w:ind w:left="360"/>
              <w:rPr>
                <w:rFonts w:ascii="Cambria" w:hAnsi="Cambria"/>
              </w:rPr>
            </w:pPr>
          </w:p>
          <w:p w14:paraId="30E074B0" w14:textId="77777777" w:rsidR="008126D2" w:rsidRPr="008126D2" w:rsidRDefault="008126D2" w:rsidP="008126D2">
            <w:pPr>
              <w:ind w:left="360"/>
              <w:rPr>
                <w:rFonts w:ascii="Cambria" w:hAnsi="Cambria"/>
              </w:rPr>
            </w:pPr>
          </w:p>
          <w:p w14:paraId="78FA1397" w14:textId="511791C0" w:rsidR="008126D2" w:rsidRPr="007E097E" w:rsidRDefault="008126D2" w:rsidP="008126D2">
            <w:pPr>
              <w:pStyle w:val="ListParagraph"/>
              <w:numPr>
                <w:ilvl w:val="0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Delete </w:t>
            </w:r>
            <w:r w:rsidR="00822245">
              <w:rPr>
                <w:rFonts w:ascii="Cambria" w:hAnsi="Cambria"/>
              </w:rPr>
              <w:t xml:space="preserve">a </w:t>
            </w:r>
            <w:r w:rsidR="007B0117">
              <w:rPr>
                <w:rFonts w:ascii="Cambria" w:hAnsi="Cambria"/>
              </w:rPr>
              <w:t>member</w:t>
            </w:r>
            <w:r w:rsidR="00822245">
              <w:rPr>
                <w:rFonts w:ascii="Cambria" w:hAnsi="Cambria"/>
              </w:rPr>
              <w:t xml:space="preserve"> from</w:t>
            </w:r>
            <w:r>
              <w:rPr>
                <w:rFonts w:ascii="Cambria" w:hAnsi="Cambria"/>
              </w:rPr>
              <w:t xml:space="preserve"> </w:t>
            </w:r>
            <w:r w:rsidR="00063134">
              <w:rPr>
                <w:rFonts w:ascii="Cambria" w:hAnsi="Cambria"/>
              </w:rPr>
              <w:t xml:space="preserve">the </w:t>
            </w:r>
            <w:r>
              <w:rPr>
                <w:rFonts w:ascii="Cambria" w:hAnsi="Cambria"/>
              </w:rPr>
              <w:t>financial group:</w:t>
            </w:r>
          </w:p>
          <w:p w14:paraId="2CCE855D" w14:textId="77777777" w:rsidR="008126D2" w:rsidRPr="007E097E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elect financial group</w:t>
            </w:r>
          </w:p>
          <w:p w14:paraId="09DEFDDB" w14:textId="77777777" w:rsidR="008126D2" w:rsidRPr="007E097E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edit financial group</w:t>
            </w:r>
          </w:p>
          <w:p w14:paraId="64E0F40E" w14:textId="5F47B9D2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financial group members</w:t>
            </w:r>
          </w:p>
          <w:p w14:paraId="5DB09CC8" w14:textId="30F716A0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hoose group member</w:t>
            </w:r>
          </w:p>
          <w:p w14:paraId="1E59C56C" w14:textId="7762481E" w:rsidR="007E097E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delete group member</w:t>
            </w:r>
          </w:p>
          <w:p w14:paraId="3AAFB2E1" w14:textId="1075A1A2" w:rsid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Clicks done</w:t>
            </w:r>
          </w:p>
          <w:p w14:paraId="0BC68BB6" w14:textId="77777777" w:rsidR="008126D2" w:rsidRPr="008126D2" w:rsidRDefault="008126D2" w:rsidP="008126D2">
            <w:pPr>
              <w:pStyle w:val="ListParagraph"/>
              <w:numPr>
                <w:ilvl w:val="1"/>
                <w:numId w:val="17"/>
              </w:numPr>
              <w:rPr>
                <w:rFonts w:ascii="Cambria" w:hAnsi="Cambria"/>
              </w:rPr>
            </w:pPr>
          </w:p>
          <w:p w14:paraId="5B643FED" w14:textId="77777777" w:rsidR="00E1504C" w:rsidRPr="004629FA" w:rsidRDefault="00E1504C" w:rsidP="008E54A3">
            <w:pPr>
              <w:rPr>
                <w:rFonts w:ascii="Cambria" w:hAnsi="Cambria"/>
              </w:rPr>
            </w:pPr>
          </w:p>
        </w:tc>
      </w:tr>
      <w:tr w:rsidR="00E1504C" w:rsidRPr="004629FA" w14:paraId="7B6063B3" w14:textId="77777777" w:rsidTr="008E54A3">
        <w:tc>
          <w:tcPr>
            <w:tcW w:w="9350" w:type="dxa"/>
            <w:gridSpan w:val="3"/>
          </w:tcPr>
          <w:p w14:paraId="71FC4F76" w14:textId="77777777" w:rsidR="00E1504C" w:rsidRDefault="00E1504C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lastRenderedPageBreak/>
              <w:t>Alternative/Exceptional Flows:</w:t>
            </w:r>
          </w:p>
          <w:p w14:paraId="7781685C" w14:textId="77777777" w:rsidR="00E1504C" w:rsidRPr="00CD1037" w:rsidRDefault="00E1504C" w:rsidP="008E54A3">
            <w:pPr>
              <w:rPr>
                <w:rFonts w:ascii="Cambria" w:hAnsi="Cambria"/>
              </w:rPr>
            </w:pPr>
          </w:p>
          <w:p w14:paraId="3A8D936C" w14:textId="244F6342" w:rsidR="00E1504C" w:rsidRPr="00CD1037" w:rsidRDefault="00E1504C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Add new </w:t>
            </w:r>
            <w:r w:rsidR="00296693">
              <w:rPr>
                <w:rFonts w:ascii="Cambria" w:hAnsi="Cambria"/>
              </w:rPr>
              <w:t>contact</w:t>
            </w:r>
            <w:r>
              <w:rPr>
                <w:rFonts w:ascii="Cambria" w:hAnsi="Cambria"/>
              </w:rPr>
              <w:t>:</w:t>
            </w:r>
          </w:p>
          <w:p w14:paraId="02AA9D72" w14:textId="59FB76D0" w:rsidR="00296693" w:rsidRPr="0065178A" w:rsidRDefault="00296693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If the contact name or phone number user entered already exists system shows </w:t>
            </w:r>
            <w:r w:rsidR="00691690">
              <w:rPr>
                <w:rFonts w:ascii="Cambria" w:hAnsi="Cambria"/>
              </w:rPr>
              <w:t xml:space="preserve">an </w:t>
            </w:r>
            <w:r>
              <w:rPr>
                <w:rFonts w:ascii="Cambria" w:hAnsi="Cambria"/>
              </w:rPr>
              <w:t>error message</w:t>
            </w:r>
            <w:r w:rsidRPr="005E3210">
              <w:rPr>
                <w:rFonts w:ascii="Apple Braille Pinpoint 8 Dot" w:hAnsi="Apple Braille Pinpoint 8 Dot"/>
              </w:rPr>
              <w:t xml:space="preserve"> </w:t>
            </w:r>
          </w:p>
          <w:p w14:paraId="5904027B" w14:textId="370CD415" w:rsidR="00E1504C" w:rsidRPr="00CD1037" w:rsidRDefault="00E1504C" w:rsidP="00D8732B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Delete </w:t>
            </w:r>
            <w:r w:rsidR="00296693">
              <w:rPr>
                <w:rFonts w:ascii="Cambria" w:hAnsi="Cambria"/>
              </w:rPr>
              <w:t>contact</w:t>
            </w:r>
            <w:r>
              <w:rPr>
                <w:rFonts w:ascii="Cambria" w:hAnsi="Cambria"/>
              </w:rPr>
              <w:t>:</w:t>
            </w:r>
          </w:p>
          <w:p w14:paraId="09E01376" w14:textId="77777777" w:rsidR="00E1504C" w:rsidRPr="00AA7FEA" w:rsidRDefault="00E1504C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5E3210">
              <w:rPr>
                <w:rFonts w:ascii="Apple Braille Pinpoint 8 Dot" w:hAnsi="Apple Braille Pinpoint 8 Dot"/>
              </w:rPr>
              <w:t xml:space="preserve"> </w:t>
            </w:r>
            <w:r>
              <w:rPr>
                <w:rFonts w:ascii="Cambria" w:hAnsi="Cambria"/>
              </w:rPr>
              <w:t>User doesn’t confirm</w:t>
            </w:r>
          </w:p>
          <w:p w14:paraId="0B0C8BEB" w14:textId="1FABC0A3" w:rsidR="00E1504C" w:rsidRPr="00296693" w:rsidRDefault="00E1504C" w:rsidP="00D8732B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The </w:t>
            </w:r>
            <w:r w:rsidR="00296693">
              <w:rPr>
                <w:rFonts w:ascii="Cambria" w:hAnsi="Cambria"/>
              </w:rPr>
              <w:t>contact</w:t>
            </w:r>
            <w:r>
              <w:rPr>
                <w:rFonts w:ascii="Cambria" w:hAnsi="Cambria"/>
              </w:rPr>
              <w:t xml:space="preserve"> won’t be deleted</w:t>
            </w:r>
            <w:r w:rsidRPr="00296693">
              <w:rPr>
                <w:rFonts w:ascii="Apple Braille Pinpoint 8 Dot" w:hAnsi="Apple Braille Pinpoint 8 Dot"/>
              </w:rPr>
              <w:br/>
            </w:r>
          </w:p>
        </w:tc>
      </w:tr>
    </w:tbl>
    <w:p w14:paraId="3E6E2D79" w14:textId="57D1F9B6" w:rsidR="00E1504C" w:rsidRDefault="00E1504C" w:rsidP="00CD1037">
      <w:pPr>
        <w:rPr>
          <w:rFonts w:ascii="Apple Braille Pinpoint 8 Dot" w:hAnsi="Apple Braille Pinpoint 8 Dot"/>
        </w:rPr>
      </w:pPr>
    </w:p>
    <w:p w14:paraId="2D659961" w14:textId="2DB9E50C" w:rsidR="00621132" w:rsidRDefault="00621132" w:rsidP="00CD1037">
      <w:pPr>
        <w:rPr>
          <w:rFonts w:ascii="Apple Braille Pinpoint 8 Dot" w:hAnsi="Apple Braille Pinpoint 8 Dot"/>
        </w:rPr>
      </w:pPr>
    </w:p>
    <w:p w14:paraId="4F94C9C9" w14:textId="1A0E085A" w:rsidR="00621132" w:rsidRDefault="00621132" w:rsidP="00CD1037">
      <w:pPr>
        <w:rPr>
          <w:rFonts w:ascii="Apple Braille Pinpoint 8 Dot" w:hAnsi="Apple Braille Pinpoint 8 Dot"/>
        </w:rPr>
      </w:pPr>
    </w:p>
    <w:p w14:paraId="2763207D" w14:textId="20E2334E" w:rsidR="00621132" w:rsidRDefault="00621132" w:rsidP="00CD1037">
      <w:pPr>
        <w:rPr>
          <w:rFonts w:ascii="Apple Braille Pinpoint 8 Dot" w:hAnsi="Apple Braille Pinpoint 8 Dot"/>
        </w:rPr>
      </w:pPr>
    </w:p>
    <w:p w14:paraId="20D6ED49" w14:textId="7059DAF7" w:rsidR="00621132" w:rsidRDefault="00621132" w:rsidP="00CD1037">
      <w:pPr>
        <w:rPr>
          <w:rFonts w:ascii="Apple Braille Pinpoint 8 Dot" w:hAnsi="Apple Braille Pinpoint 8 Dot"/>
        </w:rPr>
      </w:pPr>
    </w:p>
    <w:p w14:paraId="42322094" w14:textId="1818A882" w:rsidR="00621132" w:rsidRDefault="00621132" w:rsidP="00CD1037">
      <w:pPr>
        <w:rPr>
          <w:rFonts w:ascii="Apple Braille Pinpoint 8 Dot" w:hAnsi="Apple Braille Pinpoint 8 Dot"/>
        </w:rPr>
      </w:pPr>
    </w:p>
    <w:p w14:paraId="0505356F" w14:textId="33DF8B43" w:rsidR="00621132" w:rsidRDefault="00621132" w:rsidP="00CD1037">
      <w:pPr>
        <w:rPr>
          <w:rFonts w:ascii="Apple Braille Pinpoint 8 Dot" w:hAnsi="Apple Braille Pinpoint 8 Dot"/>
        </w:rPr>
      </w:pPr>
    </w:p>
    <w:p w14:paraId="21EE5C10" w14:textId="504E99AB" w:rsidR="00621132" w:rsidRDefault="00621132" w:rsidP="00CD1037">
      <w:pPr>
        <w:rPr>
          <w:rFonts w:ascii="Apple Braille Pinpoint 8 Dot" w:hAnsi="Apple Braille Pinpoint 8 Dot"/>
        </w:rPr>
      </w:pPr>
    </w:p>
    <w:p w14:paraId="726A1660" w14:textId="6AE9583C" w:rsidR="00621132" w:rsidRDefault="00621132" w:rsidP="00CD1037">
      <w:pPr>
        <w:rPr>
          <w:rFonts w:ascii="Apple Braille Pinpoint 8 Dot" w:hAnsi="Apple Braille Pinpoint 8 Dot"/>
        </w:rPr>
      </w:pPr>
    </w:p>
    <w:p w14:paraId="14EADD47" w14:textId="11379A6D" w:rsidR="00621132" w:rsidRDefault="00621132" w:rsidP="00CD1037">
      <w:pPr>
        <w:rPr>
          <w:rFonts w:ascii="Apple Braille Pinpoint 8 Dot" w:hAnsi="Apple Braille Pinpoint 8 Dot"/>
        </w:rPr>
      </w:pPr>
    </w:p>
    <w:p w14:paraId="1D2C12D4" w14:textId="3EDB1094" w:rsidR="00621132" w:rsidRDefault="00621132" w:rsidP="00CD1037">
      <w:pPr>
        <w:rPr>
          <w:rFonts w:ascii="Apple Braille Pinpoint 8 Dot" w:hAnsi="Apple Braille Pinpoint 8 Dot"/>
        </w:rPr>
      </w:pPr>
    </w:p>
    <w:p w14:paraId="7517D521" w14:textId="2E584B40" w:rsidR="00621132" w:rsidRDefault="00621132" w:rsidP="00CD1037">
      <w:pPr>
        <w:rPr>
          <w:rFonts w:ascii="Apple Braille Pinpoint 8 Dot" w:hAnsi="Apple Braille Pinpoint 8 Dot"/>
        </w:rPr>
      </w:pPr>
    </w:p>
    <w:p w14:paraId="0C4B9E42" w14:textId="4C0312CE" w:rsidR="00621132" w:rsidRDefault="00621132" w:rsidP="00CD1037">
      <w:pPr>
        <w:rPr>
          <w:rFonts w:ascii="Apple Braille Pinpoint 8 Dot" w:hAnsi="Apple Braille Pinpoint 8 Dot"/>
        </w:rPr>
      </w:pPr>
    </w:p>
    <w:p w14:paraId="2CF557F5" w14:textId="5B3C13CA" w:rsidR="00621132" w:rsidRDefault="00621132" w:rsidP="00CD1037">
      <w:pPr>
        <w:rPr>
          <w:rFonts w:ascii="Apple Braille Pinpoint 8 Dot" w:hAnsi="Apple Braille Pinpoint 8 Dot"/>
        </w:rPr>
      </w:pPr>
    </w:p>
    <w:p w14:paraId="2AD018A8" w14:textId="0C4EAA91" w:rsidR="00621132" w:rsidRDefault="00621132" w:rsidP="00CD1037">
      <w:pPr>
        <w:rPr>
          <w:rFonts w:ascii="Apple Braille Pinpoint 8 Dot" w:hAnsi="Apple Braille Pinpoint 8 Dot"/>
        </w:rPr>
      </w:pPr>
    </w:p>
    <w:p w14:paraId="40F245BB" w14:textId="2969F498" w:rsidR="00621132" w:rsidRDefault="00621132" w:rsidP="00CD1037">
      <w:pPr>
        <w:rPr>
          <w:rFonts w:ascii="Apple Braille Pinpoint 8 Dot" w:hAnsi="Apple Braille Pinpoint 8 Dot"/>
        </w:rPr>
      </w:pPr>
    </w:p>
    <w:p w14:paraId="60D94701" w14:textId="0A85DEC3" w:rsidR="00621132" w:rsidRDefault="00621132" w:rsidP="00CD1037">
      <w:pPr>
        <w:rPr>
          <w:rFonts w:ascii="Apple Braille Pinpoint 8 Dot" w:hAnsi="Apple Braille Pinpoint 8 Dot"/>
        </w:rPr>
      </w:pPr>
    </w:p>
    <w:p w14:paraId="4CBF99CF" w14:textId="6D7C722A" w:rsidR="00621132" w:rsidRDefault="00621132" w:rsidP="00CD1037">
      <w:pPr>
        <w:rPr>
          <w:rFonts w:ascii="Apple Braille Pinpoint 8 Dot" w:hAnsi="Apple Braille Pinpoint 8 Dot"/>
        </w:rPr>
      </w:pPr>
    </w:p>
    <w:p w14:paraId="5A349889" w14:textId="2ECCB389" w:rsidR="00621132" w:rsidRDefault="00621132" w:rsidP="00CD1037">
      <w:pPr>
        <w:rPr>
          <w:rFonts w:ascii="Apple Braille Pinpoint 8 Dot" w:hAnsi="Apple Braille Pinpoint 8 Dot"/>
        </w:rPr>
      </w:pPr>
    </w:p>
    <w:p w14:paraId="78E681E0" w14:textId="05321231" w:rsidR="00621132" w:rsidRDefault="00621132" w:rsidP="00CD1037">
      <w:pPr>
        <w:rPr>
          <w:rFonts w:ascii="Apple Braille Pinpoint 8 Dot" w:hAnsi="Apple Braille Pinpoint 8 Dot"/>
        </w:rPr>
      </w:pPr>
    </w:p>
    <w:p w14:paraId="6CF084F1" w14:textId="6228F2A8" w:rsidR="00327D57" w:rsidRDefault="00327D57" w:rsidP="00CD1037">
      <w:pPr>
        <w:rPr>
          <w:rFonts w:ascii="Apple Braille Pinpoint 8 Dot" w:hAnsi="Apple Braille Pinpoint 8 Dot"/>
        </w:rPr>
      </w:pPr>
    </w:p>
    <w:p w14:paraId="57F20074" w14:textId="77777777" w:rsidR="00327D57" w:rsidRDefault="00327D57" w:rsidP="00CD1037">
      <w:pPr>
        <w:rPr>
          <w:rFonts w:ascii="Apple Braille Pinpoint 8 Dot" w:hAnsi="Apple Braille Pinpoint 8 Dot"/>
        </w:rPr>
      </w:pPr>
    </w:p>
    <w:p w14:paraId="3E199219" w14:textId="76068DDD" w:rsidR="00621132" w:rsidRDefault="00621132" w:rsidP="00CD1037">
      <w:pPr>
        <w:rPr>
          <w:rFonts w:ascii="Apple Braille Pinpoint 8 Dot" w:hAnsi="Apple Braille Pinpoint 8 Dot"/>
        </w:rPr>
      </w:pPr>
    </w:p>
    <w:p w14:paraId="747D4DBE" w14:textId="77777777" w:rsidR="00621132" w:rsidRDefault="00621132" w:rsidP="00CD1037">
      <w:pPr>
        <w:rPr>
          <w:rFonts w:ascii="Apple Braille Pinpoint 8 Dot" w:hAnsi="Apple Braille Pinpoint 8 Dot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810"/>
        <w:gridCol w:w="3325"/>
      </w:tblGrid>
      <w:tr w:rsidR="00621132" w:rsidRPr="004629FA" w14:paraId="50AE4344" w14:textId="77777777" w:rsidTr="008E54A3">
        <w:tc>
          <w:tcPr>
            <w:tcW w:w="5215" w:type="dxa"/>
          </w:tcPr>
          <w:p w14:paraId="3CE302B9" w14:textId="77777777" w:rsidR="00621132" w:rsidRPr="004629FA" w:rsidRDefault="00621132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Name: contact management</w:t>
            </w:r>
          </w:p>
        </w:tc>
        <w:tc>
          <w:tcPr>
            <w:tcW w:w="810" w:type="dxa"/>
          </w:tcPr>
          <w:p w14:paraId="6BEC56B6" w14:textId="0C127A08" w:rsidR="00621132" w:rsidRPr="004629FA" w:rsidRDefault="00621132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ID: </w:t>
            </w:r>
            <w:r w:rsidR="00BF510B">
              <w:rPr>
                <w:rFonts w:ascii="Cambria" w:hAnsi="Cambria"/>
              </w:rPr>
              <w:t>7</w:t>
            </w:r>
          </w:p>
        </w:tc>
        <w:tc>
          <w:tcPr>
            <w:tcW w:w="3325" w:type="dxa"/>
          </w:tcPr>
          <w:p w14:paraId="64C76659" w14:textId="77777777" w:rsidR="00621132" w:rsidRPr="004629FA" w:rsidRDefault="00621132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Importance Level: medium</w:t>
            </w:r>
          </w:p>
        </w:tc>
      </w:tr>
      <w:tr w:rsidR="00621132" w:rsidRPr="004629FA" w14:paraId="38B02040" w14:textId="77777777" w:rsidTr="008E54A3">
        <w:tc>
          <w:tcPr>
            <w:tcW w:w="5215" w:type="dxa"/>
          </w:tcPr>
          <w:p w14:paraId="485766DD" w14:textId="139DABF0" w:rsidR="00621132" w:rsidRPr="004629FA" w:rsidRDefault="00621132" w:rsidP="008E54A3">
            <w:pPr>
              <w:rPr>
                <w:rFonts w:ascii="Cambria" w:hAnsi="Cambria"/>
                <w:lang w:bidi="fa-IR"/>
              </w:rPr>
            </w:pPr>
            <w:r>
              <w:rPr>
                <w:rFonts w:ascii="Cambria" w:hAnsi="Cambria"/>
                <w:lang w:bidi="fa-IR"/>
              </w:rPr>
              <w:t xml:space="preserve">Primary Actor: </w:t>
            </w:r>
            <w:r w:rsidR="00BF510B">
              <w:rPr>
                <w:rFonts w:ascii="Cambria" w:hAnsi="Cambria"/>
                <w:lang w:bidi="fa-IR"/>
              </w:rPr>
              <w:t>User</w:t>
            </w:r>
          </w:p>
        </w:tc>
        <w:tc>
          <w:tcPr>
            <w:tcW w:w="4135" w:type="dxa"/>
            <w:gridSpan w:val="2"/>
          </w:tcPr>
          <w:p w14:paraId="5C11F9FC" w14:textId="77777777" w:rsidR="00621132" w:rsidRPr="004629FA" w:rsidRDefault="00621132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Use Case Type:</w:t>
            </w:r>
          </w:p>
        </w:tc>
      </w:tr>
      <w:tr w:rsidR="0041440F" w:rsidRPr="004629FA" w14:paraId="5B2B39E7" w14:textId="77777777" w:rsidTr="008E54A3">
        <w:tc>
          <w:tcPr>
            <w:tcW w:w="9350" w:type="dxa"/>
            <w:gridSpan w:val="3"/>
          </w:tcPr>
          <w:p w14:paraId="3B057376" w14:textId="77777777" w:rsidR="0041440F" w:rsidRPr="004629FA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takeholders and Interests: User – wants to manage his contacts</w:t>
            </w:r>
          </w:p>
        </w:tc>
      </w:tr>
      <w:tr w:rsidR="0041440F" w:rsidRPr="004629FA" w14:paraId="0BAF64CF" w14:textId="77777777" w:rsidTr="008E54A3">
        <w:tc>
          <w:tcPr>
            <w:tcW w:w="9350" w:type="dxa"/>
            <w:gridSpan w:val="3"/>
          </w:tcPr>
          <w:p w14:paraId="24592A10" w14:textId="77777777" w:rsidR="0041440F" w:rsidRPr="004629FA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Brief Description: This use case describes how the user can manage his contacts</w:t>
            </w:r>
          </w:p>
        </w:tc>
      </w:tr>
      <w:tr w:rsidR="0041440F" w:rsidRPr="004629FA" w14:paraId="68C59DCB" w14:textId="77777777" w:rsidTr="008E54A3">
        <w:tc>
          <w:tcPr>
            <w:tcW w:w="9350" w:type="dxa"/>
            <w:gridSpan w:val="3"/>
          </w:tcPr>
          <w:p w14:paraId="62BB0721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rigger: user clicks contacts button</w:t>
            </w:r>
          </w:p>
          <w:p w14:paraId="3C0D6417" w14:textId="77777777" w:rsidR="0041440F" w:rsidRPr="004629FA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Type: External</w:t>
            </w:r>
          </w:p>
        </w:tc>
      </w:tr>
      <w:tr w:rsidR="0041440F" w:rsidRPr="004629FA" w14:paraId="3EDC6617" w14:textId="77777777" w:rsidTr="008E54A3">
        <w:tc>
          <w:tcPr>
            <w:tcW w:w="9350" w:type="dxa"/>
            <w:gridSpan w:val="3"/>
          </w:tcPr>
          <w:p w14:paraId="004373FB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Relationships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Association: User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Include: Add new contact, delete a contact, edit a contact.</w:t>
            </w:r>
          </w:p>
          <w:p w14:paraId="36C501A2" w14:textId="77777777" w:rsidR="0041440F" w:rsidRPr="004629FA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Extend:</w:t>
            </w:r>
            <w:r>
              <w:rPr>
                <w:rFonts w:ascii="Cambria" w:hAnsi="Cambria"/>
              </w:rPr>
              <w:br/>
            </w:r>
            <w:r>
              <w:rPr>
                <w:rFonts w:ascii="Cambria" w:hAnsi="Cambria"/>
              </w:rPr>
              <w:tab/>
              <w:t>Generalization:</w:t>
            </w:r>
          </w:p>
        </w:tc>
      </w:tr>
      <w:tr w:rsidR="0041440F" w:rsidRPr="00E1504C" w14:paraId="2899DBEA" w14:textId="77777777" w:rsidTr="008E54A3">
        <w:tc>
          <w:tcPr>
            <w:tcW w:w="9350" w:type="dxa"/>
            <w:gridSpan w:val="3"/>
          </w:tcPr>
          <w:p w14:paraId="28455819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Normal Flow of Events:</w:t>
            </w:r>
          </w:p>
          <w:p w14:paraId="07518576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ab/>
              <w:t>User can either click:</w:t>
            </w:r>
          </w:p>
          <w:p w14:paraId="5D79B331" w14:textId="77777777" w:rsidR="0041440F" w:rsidRDefault="0041440F" w:rsidP="008E54A3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dd new contact</w:t>
            </w:r>
          </w:p>
          <w:p w14:paraId="20DC48E7" w14:textId="77777777" w:rsidR="0041440F" w:rsidRDefault="0041440F" w:rsidP="008E54A3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lete contact</w:t>
            </w:r>
          </w:p>
          <w:p w14:paraId="3DE58130" w14:textId="77777777" w:rsidR="0041440F" w:rsidRPr="00E1504C" w:rsidRDefault="0041440F" w:rsidP="008E54A3">
            <w:pPr>
              <w:pStyle w:val="ListParagraph"/>
              <w:numPr>
                <w:ilvl w:val="0"/>
                <w:numId w:val="9"/>
              </w:num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Edit contact</w:t>
            </w:r>
          </w:p>
        </w:tc>
      </w:tr>
      <w:tr w:rsidR="0041440F" w:rsidRPr="004629FA" w14:paraId="3EE7C8E0" w14:textId="77777777" w:rsidTr="008E54A3">
        <w:tc>
          <w:tcPr>
            <w:tcW w:w="9350" w:type="dxa"/>
            <w:gridSpan w:val="3"/>
          </w:tcPr>
          <w:p w14:paraId="319672CE" w14:textId="77777777" w:rsidR="0041440F" w:rsidRPr="00CD1037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Sub Flows:</w:t>
            </w:r>
          </w:p>
          <w:p w14:paraId="73BF17A8" w14:textId="77777777" w:rsidR="0041440F" w:rsidRPr="00E1504C" w:rsidRDefault="0041440F" w:rsidP="008E54A3">
            <w:p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 xml:space="preserve">1. </w:t>
            </w:r>
            <w:r w:rsidRPr="00E1504C">
              <w:rPr>
                <w:rFonts w:ascii="Cambria" w:hAnsi="Cambria"/>
              </w:rPr>
              <w:t>Add new contact:</w:t>
            </w:r>
          </w:p>
          <w:p w14:paraId="04FB8B89" w14:textId="77777777" w:rsidR="0041440F" w:rsidRPr="00E1504C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 w:rsidRPr="00E1504C">
              <w:rPr>
                <w:rFonts w:ascii="Cambria" w:hAnsi="Cambria"/>
              </w:rPr>
              <w:t xml:space="preserve">Enters the name of </w:t>
            </w:r>
            <w:r>
              <w:rPr>
                <w:rFonts w:ascii="Cambria" w:hAnsi="Cambria"/>
              </w:rPr>
              <w:t xml:space="preserve">the </w:t>
            </w:r>
            <w:r w:rsidRPr="00E1504C">
              <w:rPr>
                <w:rFonts w:ascii="Cambria" w:hAnsi="Cambria"/>
              </w:rPr>
              <w:t>contact</w:t>
            </w:r>
          </w:p>
          <w:p w14:paraId="4124B1DB" w14:textId="77777777" w:rsidR="0041440F" w:rsidRPr="00CD1037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nters the phone of contact</w:t>
            </w:r>
          </w:p>
          <w:p w14:paraId="37C7E30B" w14:textId="77777777" w:rsidR="0041440F" w:rsidRPr="00CD1037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on create contact</w:t>
            </w:r>
          </w:p>
          <w:p w14:paraId="0A5DF797" w14:textId="77777777" w:rsidR="0041440F" w:rsidRDefault="0041440F" w:rsidP="008E54A3">
            <w:pPr>
              <w:rPr>
                <w:rFonts w:ascii="Apple Braille Pinpoint 8 Dot" w:hAnsi="Apple Braille Pinpoint 8 Dot"/>
              </w:rPr>
            </w:pPr>
          </w:p>
          <w:p w14:paraId="51F0001F" w14:textId="77777777" w:rsidR="0041440F" w:rsidRPr="00CD1037" w:rsidRDefault="0041440F" w:rsidP="008E54A3">
            <w:pPr>
              <w:pStyle w:val="ListParagraph"/>
              <w:numPr>
                <w:ilvl w:val="0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contact:</w:t>
            </w:r>
          </w:p>
          <w:p w14:paraId="7F417BCD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contact</w:t>
            </w:r>
          </w:p>
          <w:p w14:paraId="0E375FD0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on delete contact</w:t>
            </w:r>
          </w:p>
          <w:p w14:paraId="7D63573F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User confirms</w:t>
            </w:r>
            <w:r w:rsidRPr="005E3210">
              <w:rPr>
                <w:rFonts w:ascii="Apple Braille Pinpoint 8 Dot" w:hAnsi="Apple Braille Pinpoint 8 Dot"/>
              </w:rPr>
              <w:br/>
            </w:r>
          </w:p>
          <w:p w14:paraId="6716FDED" w14:textId="77777777" w:rsidR="0041440F" w:rsidRDefault="0041440F" w:rsidP="008E54A3">
            <w:pPr>
              <w:rPr>
                <w:rFonts w:ascii="Apple Braille Pinpoint 8 Dot" w:hAnsi="Apple Braille Pinpoint 8 Dot"/>
              </w:rPr>
            </w:pPr>
          </w:p>
          <w:p w14:paraId="7818589E" w14:textId="77777777" w:rsidR="0041440F" w:rsidRPr="00CD1037" w:rsidRDefault="0041440F" w:rsidP="008E54A3">
            <w:pPr>
              <w:pStyle w:val="ListParagraph"/>
              <w:numPr>
                <w:ilvl w:val="0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Edit contact:</w:t>
            </w:r>
          </w:p>
          <w:p w14:paraId="590C9856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Select contact</w:t>
            </w:r>
          </w:p>
          <w:p w14:paraId="533D0DA8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edit contact</w:t>
            </w:r>
          </w:p>
          <w:p w14:paraId="6841CDE1" w14:textId="77777777" w:rsidR="0041440F" w:rsidRPr="005E3210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hanges old data</w:t>
            </w:r>
          </w:p>
          <w:p w14:paraId="3F842780" w14:textId="77777777" w:rsidR="0041440F" w:rsidRPr="00E1504C" w:rsidRDefault="0041440F" w:rsidP="008E54A3">
            <w:pPr>
              <w:pStyle w:val="ListParagraph"/>
              <w:numPr>
                <w:ilvl w:val="1"/>
                <w:numId w:val="17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Clicks done</w:t>
            </w:r>
            <w:r w:rsidRPr="00E1504C">
              <w:rPr>
                <w:rFonts w:ascii="Apple Braille Pinpoint 8 Dot" w:hAnsi="Apple Braille Pinpoint 8 Dot"/>
              </w:rPr>
              <w:br/>
            </w:r>
          </w:p>
          <w:p w14:paraId="4BEC2F84" w14:textId="77777777" w:rsidR="0041440F" w:rsidRPr="004629FA" w:rsidRDefault="0041440F" w:rsidP="008E54A3">
            <w:pPr>
              <w:rPr>
                <w:rFonts w:ascii="Cambria" w:hAnsi="Cambria"/>
              </w:rPr>
            </w:pPr>
          </w:p>
        </w:tc>
      </w:tr>
      <w:tr w:rsidR="0041440F" w:rsidRPr="00296693" w14:paraId="6F2531C7" w14:textId="77777777" w:rsidTr="008E54A3">
        <w:tc>
          <w:tcPr>
            <w:tcW w:w="9350" w:type="dxa"/>
            <w:gridSpan w:val="3"/>
          </w:tcPr>
          <w:p w14:paraId="5D11FEC2" w14:textId="77777777" w:rsidR="0041440F" w:rsidRDefault="0041440F" w:rsidP="008E54A3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Alternative/Exceptional Flows:</w:t>
            </w:r>
          </w:p>
          <w:p w14:paraId="166739F6" w14:textId="77777777" w:rsidR="0041440F" w:rsidRPr="00CD1037" w:rsidRDefault="0041440F" w:rsidP="008E54A3">
            <w:pPr>
              <w:rPr>
                <w:rFonts w:ascii="Cambria" w:hAnsi="Cambria"/>
              </w:rPr>
            </w:pPr>
          </w:p>
          <w:p w14:paraId="112751E9" w14:textId="77777777" w:rsidR="0041440F" w:rsidRPr="00CD1037" w:rsidRDefault="0041440F" w:rsidP="008E54A3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Add new contact:</w:t>
            </w:r>
          </w:p>
          <w:p w14:paraId="2C7E0C52" w14:textId="77777777" w:rsidR="0041440F" w:rsidRPr="0065178A" w:rsidRDefault="0041440F" w:rsidP="008E54A3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lastRenderedPageBreak/>
              <w:t>If the contact name or phone number user entered already exists system shows an error message</w:t>
            </w:r>
            <w:r w:rsidRPr="005E3210">
              <w:rPr>
                <w:rFonts w:ascii="Apple Braille Pinpoint 8 Dot" w:hAnsi="Apple Braille Pinpoint 8 Dot"/>
              </w:rPr>
              <w:t xml:space="preserve"> </w:t>
            </w:r>
          </w:p>
          <w:p w14:paraId="7AAB73DC" w14:textId="77777777" w:rsidR="0041440F" w:rsidRPr="00CD1037" w:rsidRDefault="0041440F" w:rsidP="008E54A3">
            <w:pPr>
              <w:pStyle w:val="ListParagraph"/>
              <w:numPr>
                <w:ilvl w:val="0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Delete contact:</w:t>
            </w:r>
          </w:p>
          <w:p w14:paraId="1E88C977" w14:textId="77777777" w:rsidR="0041440F" w:rsidRPr="00AA7FEA" w:rsidRDefault="0041440F" w:rsidP="008E54A3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 w:rsidRPr="005E3210">
              <w:rPr>
                <w:rFonts w:ascii="Apple Braille Pinpoint 8 Dot" w:hAnsi="Apple Braille Pinpoint 8 Dot"/>
              </w:rPr>
              <w:t xml:space="preserve"> </w:t>
            </w:r>
            <w:r>
              <w:rPr>
                <w:rFonts w:ascii="Cambria" w:hAnsi="Cambria"/>
              </w:rPr>
              <w:t>User doesn’t confirm</w:t>
            </w:r>
          </w:p>
          <w:p w14:paraId="00A5AE87" w14:textId="77777777" w:rsidR="0041440F" w:rsidRPr="00296693" w:rsidRDefault="0041440F" w:rsidP="008E54A3">
            <w:pPr>
              <w:pStyle w:val="ListParagraph"/>
              <w:numPr>
                <w:ilvl w:val="1"/>
                <w:numId w:val="18"/>
              </w:numPr>
              <w:rPr>
                <w:rFonts w:ascii="Apple Braille Pinpoint 8 Dot" w:hAnsi="Apple Braille Pinpoint 8 Dot"/>
              </w:rPr>
            </w:pPr>
            <w:r>
              <w:rPr>
                <w:rFonts w:ascii="Cambria" w:hAnsi="Cambria"/>
              </w:rPr>
              <w:t>The contact won’t be deleted</w:t>
            </w:r>
            <w:r w:rsidRPr="00296693">
              <w:rPr>
                <w:rFonts w:ascii="Apple Braille Pinpoint 8 Dot" w:hAnsi="Apple Braille Pinpoint 8 Dot"/>
              </w:rPr>
              <w:br/>
            </w:r>
          </w:p>
        </w:tc>
      </w:tr>
    </w:tbl>
    <w:p w14:paraId="35E205CE" w14:textId="77777777" w:rsidR="0041440F" w:rsidRDefault="0041440F" w:rsidP="00CD1037">
      <w:pPr>
        <w:rPr>
          <w:rFonts w:ascii="Apple Braille Pinpoint 8 Dot" w:hAnsi="Apple Braille Pinpoint 8 Dot"/>
        </w:rPr>
      </w:pPr>
    </w:p>
    <w:sectPr w:rsidR="0041440F" w:rsidSect="00B365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150574" w14:textId="77777777" w:rsidR="00A323DA" w:rsidRDefault="00A323DA" w:rsidP="00414783">
      <w:r>
        <w:separator/>
      </w:r>
    </w:p>
  </w:endnote>
  <w:endnote w:type="continuationSeparator" w:id="0">
    <w:p w14:paraId="58F0C18B" w14:textId="77777777" w:rsidR="00A323DA" w:rsidRDefault="00A323DA" w:rsidP="004147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pple Braille Pinpoint 8 Dot">
    <w:altName w:val="Segoe UI Symbol"/>
    <w:charset w:val="00"/>
    <w:family w:val="decorative"/>
    <w:pitch w:val="variable"/>
    <w:sig w:usb0="80000043" w:usb1="00000000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B3632" w14:textId="77777777" w:rsidR="00A323DA" w:rsidRDefault="00A323DA" w:rsidP="00414783">
      <w:r>
        <w:separator/>
      </w:r>
    </w:p>
  </w:footnote>
  <w:footnote w:type="continuationSeparator" w:id="0">
    <w:p w14:paraId="08EFDDCC" w14:textId="77777777" w:rsidR="00A323DA" w:rsidRDefault="00A323DA" w:rsidP="004147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086C2F"/>
    <w:multiLevelType w:val="multilevel"/>
    <w:tmpl w:val="200CC6D2"/>
    <w:lvl w:ilvl="0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mbria" w:hAnsi="Cambria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mbria" w:hAnsi="Cambri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ascii="Cambria" w:hAnsi="Cambria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mbria" w:hAnsi="Cambri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ascii="Cambria" w:hAnsi="Cambria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mbria" w:hAnsi="Cambria"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ascii="Cambria" w:hAnsi="Cambria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mbria" w:hAnsi="Cambria" w:hint="default"/>
      </w:rPr>
    </w:lvl>
  </w:abstractNum>
  <w:abstractNum w:abstractNumId="1" w15:restartNumberingAfterBreak="0">
    <w:nsid w:val="257649AA"/>
    <w:multiLevelType w:val="hybridMultilevel"/>
    <w:tmpl w:val="699AD0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FE0263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FE3BF2"/>
    <w:multiLevelType w:val="hybridMultilevel"/>
    <w:tmpl w:val="C038C53E"/>
    <w:lvl w:ilvl="0" w:tplc="34B42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4F5BEB"/>
    <w:multiLevelType w:val="hybridMultilevel"/>
    <w:tmpl w:val="32D45B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5803EA2"/>
    <w:multiLevelType w:val="hybridMultilevel"/>
    <w:tmpl w:val="2D7AE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B8111C"/>
    <w:multiLevelType w:val="hybridMultilevel"/>
    <w:tmpl w:val="07049A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6E107A4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9512A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04E286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43376645"/>
    <w:multiLevelType w:val="multilevel"/>
    <w:tmpl w:val="44EC779A"/>
    <w:lvl w:ilvl="0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ascii="Cambria" w:hAnsi="Cambria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ascii="Cambria" w:hAnsi="Cambri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ascii="Cambria" w:hAnsi="Cambria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ascii="Cambria" w:hAnsi="Cambri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ascii="Cambria" w:hAnsi="Cambria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ascii="Cambria" w:hAnsi="Cambria"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ascii="Cambria" w:hAnsi="Cambria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ascii="Cambria" w:hAnsi="Cambria" w:hint="default"/>
      </w:rPr>
    </w:lvl>
  </w:abstractNum>
  <w:abstractNum w:abstractNumId="11" w15:restartNumberingAfterBreak="0">
    <w:nsid w:val="43CB056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D9C30D0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12404B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E745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E9A516D"/>
    <w:multiLevelType w:val="hybridMultilevel"/>
    <w:tmpl w:val="C6680F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2337F"/>
    <w:multiLevelType w:val="hybridMultilevel"/>
    <w:tmpl w:val="7598A866"/>
    <w:lvl w:ilvl="0" w:tplc="941EBB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B560A4"/>
    <w:multiLevelType w:val="hybridMultilevel"/>
    <w:tmpl w:val="71FC45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15"/>
  </w:num>
  <w:num w:numId="4">
    <w:abstractNumId w:val="14"/>
  </w:num>
  <w:num w:numId="5">
    <w:abstractNumId w:val="2"/>
  </w:num>
  <w:num w:numId="6">
    <w:abstractNumId w:val="1"/>
  </w:num>
  <w:num w:numId="7">
    <w:abstractNumId w:val="5"/>
  </w:num>
  <w:num w:numId="8">
    <w:abstractNumId w:val="13"/>
  </w:num>
  <w:num w:numId="9">
    <w:abstractNumId w:val="17"/>
  </w:num>
  <w:num w:numId="10">
    <w:abstractNumId w:val="9"/>
  </w:num>
  <w:num w:numId="11">
    <w:abstractNumId w:val="6"/>
  </w:num>
  <w:num w:numId="12">
    <w:abstractNumId w:val="11"/>
  </w:num>
  <w:num w:numId="13">
    <w:abstractNumId w:val="8"/>
  </w:num>
  <w:num w:numId="14">
    <w:abstractNumId w:val="7"/>
  </w:num>
  <w:num w:numId="15">
    <w:abstractNumId w:val="16"/>
  </w:num>
  <w:num w:numId="16">
    <w:abstractNumId w:val="3"/>
  </w:num>
  <w:num w:numId="17">
    <w:abstractNumId w:val="0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1MDIyNrI0tLA0sDRX0lEKTi0uzszPAykwqgUAbcbylSwAAAA="/>
  </w:docVars>
  <w:rsids>
    <w:rsidRoot w:val="004629FA"/>
    <w:rsid w:val="00063134"/>
    <w:rsid w:val="00185D42"/>
    <w:rsid w:val="002701F9"/>
    <w:rsid w:val="002814D1"/>
    <w:rsid w:val="00287CCE"/>
    <w:rsid w:val="00296693"/>
    <w:rsid w:val="002A322B"/>
    <w:rsid w:val="002F2943"/>
    <w:rsid w:val="002F7A64"/>
    <w:rsid w:val="00327D57"/>
    <w:rsid w:val="003816B6"/>
    <w:rsid w:val="003C31CF"/>
    <w:rsid w:val="0041440F"/>
    <w:rsid w:val="00414783"/>
    <w:rsid w:val="004629FA"/>
    <w:rsid w:val="004E6E48"/>
    <w:rsid w:val="005B7237"/>
    <w:rsid w:val="005E3210"/>
    <w:rsid w:val="00621132"/>
    <w:rsid w:val="0065178A"/>
    <w:rsid w:val="00691690"/>
    <w:rsid w:val="006A601C"/>
    <w:rsid w:val="007B0117"/>
    <w:rsid w:val="007D6973"/>
    <w:rsid w:val="007E097E"/>
    <w:rsid w:val="008126D2"/>
    <w:rsid w:val="00822245"/>
    <w:rsid w:val="00870AAE"/>
    <w:rsid w:val="008764F1"/>
    <w:rsid w:val="008B10EB"/>
    <w:rsid w:val="008B4F50"/>
    <w:rsid w:val="00931BAC"/>
    <w:rsid w:val="009F198D"/>
    <w:rsid w:val="00A120A2"/>
    <w:rsid w:val="00A323DA"/>
    <w:rsid w:val="00A863A6"/>
    <w:rsid w:val="00AA510D"/>
    <w:rsid w:val="00AA7FEA"/>
    <w:rsid w:val="00AE11B7"/>
    <w:rsid w:val="00AF6BD8"/>
    <w:rsid w:val="00B365E2"/>
    <w:rsid w:val="00BA36BF"/>
    <w:rsid w:val="00BB3C57"/>
    <w:rsid w:val="00BC21B0"/>
    <w:rsid w:val="00BF510B"/>
    <w:rsid w:val="00C465C4"/>
    <w:rsid w:val="00CC3613"/>
    <w:rsid w:val="00CD1037"/>
    <w:rsid w:val="00CF65B3"/>
    <w:rsid w:val="00D8732B"/>
    <w:rsid w:val="00E1504C"/>
    <w:rsid w:val="00E86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AB6D85C"/>
  <w15:chartTrackingRefBased/>
  <w15:docId w15:val="{94A076C9-DBD6-A24A-BA4D-EE025759C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29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629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1478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4783"/>
  </w:style>
  <w:style w:type="paragraph" w:styleId="Footer">
    <w:name w:val="footer"/>
    <w:basedOn w:val="Normal"/>
    <w:link w:val="FooterChar"/>
    <w:uiPriority w:val="99"/>
    <w:unhideWhenUsed/>
    <w:rsid w:val="0041478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47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802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12</Pages>
  <Words>1236</Words>
  <Characters>705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i</cp:lastModifiedBy>
  <cp:revision>30</cp:revision>
  <dcterms:created xsi:type="dcterms:W3CDTF">2019-12-03T13:30:00Z</dcterms:created>
  <dcterms:modified xsi:type="dcterms:W3CDTF">2020-01-27T13:27:00Z</dcterms:modified>
</cp:coreProperties>
</file>